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582C6" w14:textId="743A5B6E" w:rsidR="008C6CD0" w:rsidRPr="00C37C71" w:rsidRDefault="00284574" w:rsidP="008C6CD0">
      <w:pPr>
        <w:spacing w:before="240" w:beforeAutospacing="0"/>
        <w:rPr>
          <w:b/>
          <w:color w:val="007C6F"/>
          <w:sz w:val="34"/>
          <w:szCs w:val="34"/>
        </w:rPr>
      </w:pPr>
      <w:r>
        <w:rPr>
          <w:b/>
          <w:color w:val="007C6F"/>
          <w:sz w:val="34"/>
          <w:szCs w:val="34"/>
        </w:rPr>
        <w:t>Career Development Fund</w:t>
      </w:r>
      <w:r w:rsidR="00190F7F" w:rsidRPr="00C37C71">
        <w:rPr>
          <w:b/>
          <w:color w:val="007C6F"/>
          <w:sz w:val="34"/>
          <w:szCs w:val="34"/>
        </w:rPr>
        <w:t>:</w:t>
      </w:r>
      <w:r w:rsidR="00281AD8" w:rsidRPr="00C37C71">
        <w:rPr>
          <w:b/>
          <w:color w:val="007C6F"/>
          <w:sz w:val="34"/>
          <w:szCs w:val="34"/>
        </w:rPr>
        <w:t xml:space="preserve"> Application Form</w:t>
      </w:r>
      <w:r w:rsidR="00463EEF">
        <w:rPr>
          <w:b/>
          <w:color w:val="007C6F"/>
          <w:sz w:val="34"/>
          <w:szCs w:val="34"/>
        </w:rPr>
        <w:t xml:space="preserve"> for </w:t>
      </w:r>
      <w:r w:rsidR="0080136F">
        <w:rPr>
          <w:b/>
          <w:color w:val="007C6F"/>
          <w:sz w:val="34"/>
          <w:szCs w:val="34"/>
        </w:rPr>
        <w:t xml:space="preserve">Member </w:t>
      </w:r>
      <w:r w:rsidR="00E3718E">
        <w:rPr>
          <w:b/>
          <w:color w:val="007C6F"/>
          <w:sz w:val="34"/>
          <w:szCs w:val="34"/>
        </w:rPr>
        <w:t>Self-</w:t>
      </w:r>
      <w:r w:rsidR="00463EEF">
        <w:rPr>
          <w:b/>
          <w:color w:val="007C6F"/>
          <w:sz w:val="34"/>
          <w:szCs w:val="34"/>
        </w:rPr>
        <w:t xml:space="preserve">Identified </w:t>
      </w:r>
      <w:r w:rsidR="00E3718E">
        <w:rPr>
          <w:b/>
          <w:color w:val="007C6F"/>
          <w:sz w:val="34"/>
          <w:szCs w:val="34"/>
        </w:rPr>
        <w:t>Opportunities</w:t>
      </w:r>
    </w:p>
    <w:p w14:paraId="7476BF8B" w14:textId="637C07D8" w:rsidR="00EB702C" w:rsidRDefault="00F9142F" w:rsidP="00281AD8">
      <w:r>
        <w:t>This form should be used by staff at</w:t>
      </w:r>
      <w:r w:rsidR="0080136F">
        <w:t xml:space="preserve"> a</w:t>
      </w:r>
      <w:r>
        <w:t xml:space="preserve"> DPC member </w:t>
      </w:r>
      <w:r w:rsidR="004D2982">
        <w:t>organization</w:t>
      </w:r>
      <w:r w:rsidR="0080136F">
        <w:t xml:space="preserve"> </w:t>
      </w:r>
      <w:r>
        <w:t xml:space="preserve">to apply for </w:t>
      </w:r>
      <w:r w:rsidR="00FB4827">
        <w:t>a</w:t>
      </w:r>
      <w:r w:rsidR="0080136F">
        <w:t xml:space="preserve"> DPC Member Self-Identified</w:t>
      </w:r>
      <w:r w:rsidR="00FB4827">
        <w:t xml:space="preserve"> grant</w:t>
      </w:r>
      <w:r w:rsidR="00DD43B8">
        <w:t xml:space="preserve"> for </w:t>
      </w:r>
      <w:r w:rsidR="00FB4827">
        <w:t>a course or development</w:t>
      </w:r>
      <w:r w:rsidR="00DD43B8">
        <w:t xml:space="preserve"> </w:t>
      </w:r>
      <w:r w:rsidR="00FB4827">
        <w:t>opportunity</w:t>
      </w:r>
      <w:r w:rsidR="00DD43B8">
        <w:t xml:space="preserve"> they have identified</w:t>
      </w:r>
      <w:r w:rsidR="00FB4827">
        <w:t xml:space="preserve"> </w:t>
      </w:r>
      <w:r w:rsidR="0080136F">
        <w:t>that</w:t>
      </w:r>
      <w:r w:rsidR="00FB4827">
        <w:t xml:space="preserve"> they believe will help build digital preservation capacity within their organization</w:t>
      </w:r>
      <w:r>
        <w:t>.</w:t>
      </w:r>
      <w:r w:rsidR="0080136F">
        <w:t xml:space="preserve"> </w:t>
      </w:r>
      <w:r>
        <w:t xml:space="preserve">Information provided </w:t>
      </w:r>
      <w:r w:rsidR="0080136F">
        <w:t xml:space="preserve">in this form </w:t>
      </w:r>
      <w:r>
        <w:t xml:space="preserve">will be used </w:t>
      </w:r>
      <w:r w:rsidR="0007296A">
        <w:t xml:space="preserve">by the </w:t>
      </w:r>
      <w:r w:rsidR="00EB702C">
        <w:t>selection committee</w:t>
      </w:r>
      <w:r w:rsidR="0007296A">
        <w:t xml:space="preserve"> </w:t>
      </w:r>
      <w:r>
        <w:t xml:space="preserve">to assess the applicant’s eligibility </w:t>
      </w:r>
      <w:r w:rsidR="00343F93">
        <w:t>(Section 2)</w:t>
      </w:r>
      <w:r w:rsidR="0013052D">
        <w:t xml:space="preserve">, the relevance of the </w:t>
      </w:r>
      <w:r w:rsidR="005B642B">
        <w:t>course</w:t>
      </w:r>
      <w:r w:rsidR="00FB4827">
        <w:t xml:space="preserve"> or </w:t>
      </w:r>
      <w:r w:rsidR="005B642B">
        <w:t>development</w:t>
      </w:r>
      <w:r w:rsidR="0013052D">
        <w:t xml:space="preserve"> </w:t>
      </w:r>
      <w:r w:rsidR="00DD43B8">
        <w:t xml:space="preserve">opportunity </w:t>
      </w:r>
      <w:r w:rsidR="0013052D">
        <w:t>(Section 3)</w:t>
      </w:r>
      <w:r w:rsidR="00FB4827">
        <w:t>,</w:t>
      </w:r>
      <w:r w:rsidR="00343F93">
        <w:t xml:space="preserve"> </w:t>
      </w:r>
      <w:r w:rsidR="0007296A">
        <w:t xml:space="preserve">and the impact </w:t>
      </w:r>
      <w:r>
        <w:t xml:space="preserve">attendance </w:t>
      </w:r>
      <w:r w:rsidR="0007296A">
        <w:t>will have on the applicant’s</w:t>
      </w:r>
      <w:r>
        <w:t xml:space="preserve"> professional development and the digital preservation work of their </w:t>
      </w:r>
      <w:r w:rsidR="004D2982">
        <w:t>organization</w:t>
      </w:r>
      <w:r w:rsidR="00343F93">
        <w:t xml:space="preserve"> (Section </w:t>
      </w:r>
      <w:r w:rsidR="0013052D">
        <w:t>4</w:t>
      </w:r>
      <w:r w:rsidR="00343F93">
        <w:t>)</w:t>
      </w:r>
      <w:r>
        <w:t>.</w:t>
      </w:r>
      <w:r w:rsidR="00EB702C">
        <w:t xml:space="preserve"> </w:t>
      </w:r>
    </w:p>
    <w:p w14:paraId="121BF174" w14:textId="1B16998D" w:rsidR="0022303A" w:rsidRDefault="0022303A" w:rsidP="00281AD8">
      <w:r>
        <w:t xml:space="preserve">Please note: </w:t>
      </w:r>
      <w:r w:rsidRPr="005E2986">
        <w:t>Applicants must be employed or funded by a DPC member organization/agency/consortia during the time of the grant opportunity, e.g. a fixed-term contract covering the time period in which the course or event will take place.</w:t>
      </w:r>
    </w:p>
    <w:p w14:paraId="0A9F1AA1" w14:textId="6A71814A" w:rsidR="00281AD8" w:rsidRDefault="000156FA" w:rsidP="00281AD8">
      <w:bookmarkStart w:id="0" w:name="_Hlk147992835"/>
      <w:r w:rsidRPr="000156FA">
        <w:t>All sections should be completed</w:t>
      </w:r>
      <w:r w:rsidR="00B02C18">
        <w:t>,</w:t>
      </w:r>
      <w:r w:rsidRPr="000156FA">
        <w:t xml:space="preserve"> and the form </w:t>
      </w:r>
      <w:r w:rsidRPr="000156FA">
        <w:rPr>
          <w:u w:val="single"/>
        </w:rPr>
        <w:t>returned with explicit approval for attendance</w:t>
      </w:r>
      <w:r w:rsidRPr="000156FA">
        <w:t xml:space="preserve"> via email or attached letter to Amy Currie (</w:t>
      </w:r>
      <w:hyperlink r:id="rId11" w:history="1">
        <w:r w:rsidRPr="000156FA">
          <w:rPr>
            <w:rStyle w:val="Hyperlink"/>
          </w:rPr>
          <w:t>amy.currie@dpconline.org</w:t>
        </w:r>
      </w:hyperlink>
      <w:r w:rsidRPr="000156FA">
        <w:t>)</w:t>
      </w:r>
      <w:r w:rsidR="006B690B">
        <w:t>.</w:t>
      </w:r>
      <w:r w:rsidRPr="000156FA">
        <w:t xml:space="preserve"> </w:t>
      </w:r>
      <w:bookmarkEnd w:id="0"/>
      <w:r w:rsidR="00DB7B54">
        <w:t xml:space="preserve">For information on </w:t>
      </w:r>
      <w:r w:rsidR="0080136F">
        <w:t xml:space="preserve">eligibility, criteria, </w:t>
      </w:r>
      <w:r w:rsidR="006B690B">
        <w:t>deadlines and application process,</w:t>
      </w:r>
      <w:r w:rsidR="006B690B" w:rsidRPr="006B690B">
        <w:t xml:space="preserve"> please read the </w:t>
      </w:r>
      <w:hyperlink r:id="rId12" w:history="1">
        <w:r w:rsidR="006B690B" w:rsidRPr="006B690B">
          <w:rPr>
            <w:rStyle w:val="Hyperlink"/>
          </w:rPr>
          <w:t>full Career Development Fund Guidelines</w:t>
        </w:r>
      </w:hyperlink>
    </w:p>
    <w:p w14:paraId="14CD51F5" w14:textId="77777777" w:rsidR="00F9142F" w:rsidRDefault="00F9142F" w:rsidP="00F9142F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 w:rsidRPr="00F9142F">
        <w:rPr>
          <w:b/>
          <w:color w:val="007C6F"/>
          <w:sz w:val="22"/>
        </w:rPr>
        <w:t>Personal Information</w:t>
      </w:r>
    </w:p>
    <w:p w14:paraId="23CDD1B6" w14:textId="77777777" w:rsidR="00F9142F" w:rsidRPr="00F9142F" w:rsidRDefault="00F9142F" w:rsidP="00F9142F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7"/>
        <w:gridCol w:w="7905"/>
      </w:tblGrid>
      <w:tr w:rsidR="00281AD8" w14:paraId="39F7696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9F30551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B1FB1DD" w14:textId="77777777" w:rsidR="00281AD8" w:rsidRPr="00A46F07" w:rsidRDefault="00281AD8" w:rsidP="00614330"/>
        </w:tc>
      </w:tr>
      <w:tr w:rsidR="00281AD8" w14:paraId="49F0A141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392EFC7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0585F4" w14:textId="77777777" w:rsidR="00281AD8" w:rsidRPr="00A46F07" w:rsidRDefault="00281AD8" w:rsidP="00614330"/>
        </w:tc>
      </w:tr>
      <w:tr w:rsidR="00E03CD8" w14:paraId="22645609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F671C9F" w14:textId="77777777" w:rsidR="00E03CD8" w:rsidRDefault="00E03CD8" w:rsidP="00281AD8">
            <w:pPr>
              <w:jc w:val="right"/>
              <w:rPr>
                <w:b/>
              </w:rPr>
            </w:pPr>
            <w:r>
              <w:rPr>
                <w:b/>
              </w:rPr>
              <w:t>Contract Typ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D810BF9" w14:textId="77777777" w:rsidR="0095141A" w:rsidRDefault="0095141A" w:rsidP="0095141A">
            <w:pPr>
              <w:spacing w:before="24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6807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Permanent      </w:t>
            </w:r>
            <w:sdt>
              <w:sdtPr>
                <w:rPr>
                  <w:szCs w:val="20"/>
                </w:rPr>
                <w:id w:val="-1499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Short-term      </w:t>
            </w:r>
            <w:sdt>
              <w:sdtPr>
                <w:rPr>
                  <w:szCs w:val="20"/>
                </w:rPr>
                <w:id w:val="-186482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Project Staff     </w:t>
            </w:r>
          </w:p>
          <w:p w14:paraId="0AB53E6E" w14:textId="77777777" w:rsidR="0095141A" w:rsidRPr="00D24F4A" w:rsidRDefault="0095141A" w:rsidP="0095141A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9159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Other</w:t>
            </w:r>
            <w:r>
              <w:rPr>
                <w:szCs w:val="20"/>
              </w:rPr>
              <w:t xml:space="preserve">: </w:t>
            </w:r>
          </w:p>
          <w:p w14:paraId="6628B5E2" w14:textId="77777777" w:rsidR="0095141A" w:rsidRDefault="0095141A" w:rsidP="0095141A">
            <w:pPr>
              <w:spacing w:before="0" w:beforeAutospacing="0"/>
              <w:rPr>
                <w:sz w:val="18"/>
                <w:szCs w:val="20"/>
              </w:rPr>
            </w:pPr>
          </w:p>
          <w:p w14:paraId="42D69A95" w14:textId="77777777" w:rsidR="0095141A" w:rsidRPr="006F3531" w:rsidRDefault="0095141A" w:rsidP="0095141A">
            <w:pPr>
              <w:spacing w:before="0" w:beforeAutospacing="0"/>
              <w:rPr>
                <w:szCs w:val="20"/>
              </w:rPr>
            </w:pPr>
            <w:r w:rsidRPr="006F3531">
              <w:rPr>
                <w:szCs w:val="20"/>
              </w:rPr>
              <w:t xml:space="preserve">If </w:t>
            </w:r>
            <w:r w:rsidRPr="006F3531">
              <w:rPr>
                <w:szCs w:val="20"/>
                <w:lang w:val="en-GB"/>
              </w:rPr>
              <w:t>you are temporary</w:t>
            </w:r>
            <w:r>
              <w:rPr>
                <w:szCs w:val="20"/>
                <w:lang w:val="en-GB"/>
              </w:rPr>
              <w:t xml:space="preserve">, </w:t>
            </w:r>
            <w:r w:rsidRPr="006F3531">
              <w:rPr>
                <w:szCs w:val="20"/>
                <w:lang w:val="en-GB"/>
              </w:rPr>
              <w:t xml:space="preserve">fixed </w:t>
            </w:r>
            <w:r>
              <w:rPr>
                <w:szCs w:val="20"/>
                <w:lang w:val="en-GB"/>
              </w:rPr>
              <w:t>or short-</w:t>
            </w:r>
            <w:r w:rsidRPr="006F3531">
              <w:rPr>
                <w:szCs w:val="20"/>
                <w:lang w:val="en-GB"/>
              </w:rPr>
              <w:t xml:space="preserve">term, will </w:t>
            </w:r>
            <w:r w:rsidRPr="006F3531">
              <w:rPr>
                <w:szCs w:val="20"/>
              </w:rPr>
              <w:t xml:space="preserve">you still be employed or associated with the DPC </w:t>
            </w:r>
            <w:r>
              <w:rPr>
                <w:szCs w:val="20"/>
              </w:rPr>
              <w:t>M</w:t>
            </w:r>
            <w:r w:rsidRPr="006F3531">
              <w:rPr>
                <w:szCs w:val="20"/>
              </w:rPr>
              <w:t xml:space="preserve">ember organization at the time of the </w:t>
            </w:r>
            <w:r>
              <w:rPr>
                <w:szCs w:val="20"/>
              </w:rPr>
              <w:t>opportunity?</w:t>
            </w:r>
            <w:r w:rsidRPr="006F3531">
              <w:rPr>
                <w:szCs w:val="20"/>
              </w:rPr>
              <w:t xml:space="preserve"> </w:t>
            </w:r>
          </w:p>
          <w:p w14:paraId="3DF52D28" w14:textId="77777777" w:rsidR="0095141A" w:rsidRDefault="0095141A" w:rsidP="0095141A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21532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Yes</w:t>
            </w:r>
            <w:r w:rsidRPr="00D24F4A">
              <w:rPr>
                <w:szCs w:val="20"/>
              </w:rPr>
              <w:t xml:space="preserve">      </w:t>
            </w:r>
            <w:sdt>
              <w:sdtPr>
                <w:rPr>
                  <w:szCs w:val="20"/>
                </w:rPr>
                <w:id w:val="-48338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No</w:t>
            </w:r>
            <w:r w:rsidRPr="00D24F4A">
              <w:rPr>
                <w:szCs w:val="20"/>
              </w:rPr>
              <w:t xml:space="preserve">      </w:t>
            </w:r>
            <w:sdt>
              <w:sdtPr>
                <w:rPr>
                  <w:szCs w:val="20"/>
                </w:rPr>
                <w:id w:val="-1132315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Not Sure:</w:t>
            </w:r>
            <w:r w:rsidRPr="00D24F4A">
              <w:rPr>
                <w:szCs w:val="20"/>
              </w:rPr>
              <w:t xml:space="preserve">     </w:t>
            </w:r>
          </w:p>
          <w:p w14:paraId="21C1C9B8" w14:textId="0F635FAF" w:rsidR="00E03CD8" w:rsidRPr="00A46F07" w:rsidRDefault="00E03CD8" w:rsidP="00614330"/>
        </w:tc>
      </w:tr>
      <w:tr w:rsidR="00E03CD8" w14:paraId="21319133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E4567F7" w14:textId="77777777" w:rsidR="00E03CD8" w:rsidRDefault="00E03CD8" w:rsidP="00281AD8">
            <w:pPr>
              <w:jc w:val="right"/>
              <w:rPr>
                <w:b/>
              </w:rPr>
            </w:pPr>
            <w:r>
              <w:rPr>
                <w:b/>
              </w:rPr>
              <w:t>Line Manager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7B2609F" w14:textId="77777777" w:rsidR="00E03CD8" w:rsidRPr="00A46F07" w:rsidRDefault="00E03CD8" w:rsidP="00614330"/>
        </w:tc>
      </w:tr>
      <w:tr w:rsidR="00281AD8" w14:paraId="3F025957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59C186A" w14:textId="33807945" w:rsidR="00281AD8" w:rsidRDefault="004D2982" w:rsidP="00281AD8">
            <w:pPr>
              <w:jc w:val="right"/>
              <w:rPr>
                <w:b/>
              </w:rPr>
            </w:pPr>
            <w:r>
              <w:rPr>
                <w:b/>
              </w:rPr>
              <w:t>Organization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5061478A" w14:textId="77777777" w:rsidR="00281AD8" w:rsidRPr="00A46F07" w:rsidRDefault="00281AD8" w:rsidP="00614330"/>
        </w:tc>
      </w:tr>
      <w:tr w:rsidR="00281AD8" w14:paraId="099D03B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82A4123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811B015" w14:textId="77777777" w:rsidR="00281AD8" w:rsidRPr="00A46F07" w:rsidRDefault="00281AD8" w:rsidP="00614330"/>
        </w:tc>
      </w:tr>
      <w:tr w:rsidR="00281AD8" w14:paraId="1BB83FB2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7A3BD58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Telephon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FA3D893" w14:textId="77777777" w:rsidR="00281AD8" w:rsidRPr="00A46F07" w:rsidRDefault="00281AD8" w:rsidP="00614330"/>
        </w:tc>
      </w:tr>
      <w:tr w:rsidR="00834C3A" w14:paraId="115F1B1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7A4CA5E" w14:textId="77EBE13E" w:rsidR="00834C3A" w:rsidRDefault="00834C3A" w:rsidP="00281AD8">
            <w:pPr>
              <w:jc w:val="right"/>
              <w:rPr>
                <w:b/>
              </w:rPr>
            </w:pPr>
            <w:r>
              <w:rPr>
                <w:b/>
              </w:rPr>
              <w:t>Twitter User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F44747" w14:textId="77777777" w:rsidR="00834C3A" w:rsidRPr="00A46F07" w:rsidRDefault="00834C3A" w:rsidP="00614330"/>
        </w:tc>
      </w:tr>
      <w:tr w:rsidR="00281AD8" w14:paraId="303E3B7D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6703D4D" w14:textId="7ADEBB4B" w:rsidR="00281AD8" w:rsidRDefault="005A5AF0" w:rsidP="00281AD8">
            <w:pPr>
              <w:jc w:val="right"/>
              <w:rPr>
                <w:b/>
              </w:rPr>
            </w:pPr>
            <w:r>
              <w:rPr>
                <w:b/>
              </w:rPr>
              <w:t xml:space="preserve">Work </w:t>
            </w:r>
            <w:r w:rsidR="00281AD8">
              <w:rPr>
                <w:b/>
              </w:rPr>
              <w:t>Address</w:t>
            </w:r>
          </w:p>
          <w:p w14:paraId="1AEC57D7" w14:textId="77777777" w:rsidR="00281AD8" w:rsidRDefault="00281AD8" w:rsidP="00EB702C">
            <w:pPr>
              <w:rPr>
                <w:b/>
              </w:rPr>
            </w:pP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7C72CD6E" w14:textId="77777777" w:rsidR="00281AD8" w:rsidRDefault="00281AD8" w:rsidP="00614330"/>
          <w:p w14:paraId="41340C6B" w14:textId="77777777" w:rsidR="000B4E16" w:rsidRDefault="000B4E16" w:rsidP="00614330"/>
          <w:p w14:paraId="77F294AA" w14:textId="77777777" w:rsidR="000B4E16" w:rsidRPr="00A46F07" w:rsidRDefault="000B4E16" w:rsidP="00614330"/>
        </w:tc>
      </w:tr>
    </w:tbl>
    <w:p w14:paraId="5E7CFC75" w14:textId="77777777" w:rsidR="007D20E5" w:rsidRPr="007D20E5" w:rsidRDefault="0007296A" w:rsidP="007D20E5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Eligibility</w:t>
      </w:r>
    </w:p>
    <w:p w14:paraId="7BEDEA5E" w14:textId="77777777" w:rsidR="007D20E5" w:rsidRPr="007D20E5" w:rsidRDefault="007D20E5" w:rsidP="007D20E5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281AD8" w14:paraId="03AFBBD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1451E7E" w14:textId="77777777" w:rsidR="00281AD8" w:rsidRDefault="00281AD8" w:rsidP="00A46F07">
            <w:pPr>
              <w:rPr>
                <w:b/>
              </w:rPr>
            </w:pPr>
            <w:r>
              <w:rPr>
                <w:b/>
              </w:rPr>
              <w:t>Relationship to DPC</w:t>
            </w:r>
          </w:p>
        </w:tc>
      </w:tr>
      <w:tr w:rsidR="0080136F" w14:paraId="4E75FFBF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4343C0BE" w14:textId="77777777" w:rsidR="006B690B" w:rsidRDefault="00000000" w:rsidP="006B690B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50297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Full Member    </w:t>
            </w:r>
            <w:sdt>
              <w:sdtPr>
                <w:rPr>
                  <w:szCs w:val="20"/>
                </w:rPr>
                <w:id w:val="-18123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Associate Member    </w:t>
            </w:r>
            <w:sdt>
              <w:sdtPr>
                <w:rPr>
                  <w:szCs w:val="20"/>
                </w:rPr>
                <w:id w:val="-2656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Allied    </w:t>
            </w:r>
            <w:sdt>
              <w:sdtPr>
                <w:rPr>
                  <w:szCs w:val="20"/>
                </w:rPr>
                <w:id w:val="157162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Personal/Individual </w:t>
            </w:r>
          </w:p>
          <w:p w14:paraId="07C5E886" w14:textId="19460740" w:rsidR="0080136F" w:rsidRPr="00A46F07" w:rsidRDefault="00000000" w:rsidP="006B690B">
            <w:sdt>
              <w:sdtPr>
                <w:rPr>
                  <w:szCs w:val="20"/>
                </w:rPr>
                <w:id w:val="-172868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Prospective</w:t>
            </w:r>
            <w:r w:rsidR="006B690B">
              <w:rPr>
                <w:szCs w:val="20"/>
              </w:rPr>
              <w:t>* (please note p</w:t>
            </w:r>
            <w:r w:rsidR="006B690B" w:rsidRPr="00477F4A">
              <w:rPr>
                <w:szCs w:val="20"/>
              </w:rPr>
              <w:t>rospective members are</w:t>
            </w:r>
            <w:r w:rsidR="006B690B">
              <w:rPr>
                <w:szCs w:val="20"/>
              </w:rPr>
              <w:t xml:space="preserve"> only</w:t>
            </w:r>
            <w:r w:rsidR="006B690B" w:rsidRPr="00477F4A">
              <w:rPr>
                <w:szCs w:val="20"/>
              </w:rPr>
              <w:t xml:space="preserve"> eligible if their </w:t>
            </w:r>
            <w:r w:rsidR="006B690B">
              <w:rPr>
                <w:szCs w:val="20"/>
              </w:rPr>
              <w:t xml:space="preserve">submitted DPC </w:t>
            </w:r>
            <w:r w:rsidR="006B690B" w:rsidRPr="00477F4A">
              <w:rPr>
                <w:szCs w:val="20"/>
              </w:rPr>
              <w:t>membership application is approved by the grant application deadline</w:t>
            </w:r>
            <w:r w:rsidR="006B690B">
              <w:rPr>
                <w:szCs w:val="20"/>
              </w:rPr>
              <w:t>)</w:t>
            </w:r>
          </w:p>
        </w:tc>
      </w:tr>
      <w:tr w:rsidR="0080136F" w14:paraId="54C6C7C6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D947E86" w14:textId="75CADFD2" w:rsidR="0080136F" w:rsidRPr="00A46F07" w:rsidRDefault="006B690B" w:rsidP="0080136F">
            <w:pPr>
              <w:rPr>
                <w:b/>
              </w:rPr>
            </w:pPr>
            <w:r>
              <w:rPr>
                <w:b/>
              </w:rPr>
              <w:lastRenderedPageBreak/>
              <w:t>Previous scholarships/grants received from DPC</w:t>
            </w:r>
          </w:p>
        </w:tc>
      </w:tr>
      <w:tr w:rsidR="0080136F" w14:paraId="10522E50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1609C834" w14:textId="4E5BCE38" w:rsidR="0080136F" w:rsidRPr="00A46F07" w:rsidRDefault="0080136F" w:rsidP="0080136F">
            <w:pPr>
              <w:spacing w:before="0" w:beforeAutospacing="0"/>
            </w:pPr>
          </w:p>
        </w:tc>
      </w:tr>
      <w:tr w:rsidR="0080136F" w14:paraId="65B9A3D0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D392E80" w14:textId="78DE7952" w:rsidR="0080136F" w:rsidRPr="00834C3A" w:rsidRDefault="006B690B" w:rsidP="0080136F">
            <w:pPr>
              <w:rPr>
                <w:b/>
              </w:rPr>
            </w:pPr>
            <w:r>
              <w:rPr>
                <w:b/>
              </w:rPr>
              <w:t>Number of years</w:t>
            </w:r>
            <w:r w:rsidRPr="00834C3A">
              <w:rPr>
                <w:b/>
              </w:rPr>
              <w:t xml:space="preserve"> </w:t>
            </w:r>
            <w:r>
              <w:rPr>
                <w:b/>
              </w:rPr>
              <w:t>working in a digital preservation related role(s)</w:t>
            </w:r>
          </w:p>
        </w:tc>
      </w:tr>
      <w:tr w:rsidR="0080136F" w14:paraId="4AD28AA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98D2A49" w14:textId="77777777" w:rsidR="006B690B" w:rsidRDefault="00000000" w:rsidP="006B690B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05844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</w:t>
            </w:r>
            <w:r w:rsidR="006B690B">
              <w:rPr>
                <w:szCs w:val="20"/>
              </w:rPr>
              <w:t>Less than a year</w:t>
            </w:r>
            <w:r w:rsidR="006B690B" w:rsidRPr="00D24F4A">
              <w:rPr>
                <w:szCs w:val="20"/>
              </w:rPr>
              <w:t xml:space="preserve">    </w:t>
            </w:r>
            <w:r w:rsidR="006B690B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6639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</w:t>
            </w:r>
            <w:r w:rsidR="006B690B">
              <w:rPr>
                <w:szCs w:val="20"/>
              </w:rPr>
              <w:t>1 to 5 years</w:t>
            </w:r>
            <w:r w:rsidR="006B690B" w:rsidRPr="00D24F4A">
              <w:rPr>
                <w:szCs w:val="20"/>
              </w:rPr>
              <w:t xml:space="preserve">    </w:t>
            </w:r>
            <w:r w:rsidR="006B690B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13779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</w:t>
            </w:r>
            <w:r w:rsidR="006B690B">
              <w:rPr>
                <w:szCs w:val="20"/>
              </w:rPr>
              <w:t xml:space="preserve">More than 5 years     </w:t>
            </w:r>
          </w:p>
          <w:p w14:paraId="5C83E419" w14:textId="79D63C9E" w:rsidR="0080136F" w:rsidRDefault="00000000" w:rsidP="0080136F">
            <w:pPr>
              <w:spacing w:before="0" w:beforeAutospacing="0"/>
              <w:contextualSpacing/>
            </w:pPr>
            <w:sdt>
              <w:sdtPr>
                <w:rPr>
                  <w:szCs w:val="20"/>
                </w:rPr>
                <w:id w:val="8167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690B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6B690B" w:rsidRPr="00D24F4A">
              <w:rPr>
                <w:szCs w:val="20"/>
              </w:rPr>
              <w:t xml:space="preserve"> </w:t>
            </w:r>
            <w:r w:rsidR="006B690B">
              <w:rPr>
                <w:szCs w:val="20"/>
              </w:rPr>
              <w:t>Other:</w:t>
            </w:r>
          </w:p>
        </w:tc>
      </w:tr>
      <w:tr w:rsidR="006B690B" w14:paraId="64CF5E0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0FB53ED" w14:textId="1E5AE46D" w:rsidR="006B690B" w:rsidRPr="00834C3A" w:rsidRDefault="006B690B" w:rsidP="0080136F">
            <w:pPr>
              <w:spacing w:before="0" w:beforeAutospacing="0"/>
              <w:contextualSpacing/>
              <w:rPr>
                <w:b/>
              </w:rPr>
            </w:pPr>
            <w:r w:rsidRPr="006E268D">
              <w:rPr>
                <w:b/>
              </w:rPr>
              <w:t xml:space="preserve">Relevance of current role to the topic(s) covered by this grant opportunity (e.g., to the conference theme, sessions, courses, etc.) </w:t>
            </w:r>
            <w:r w:rsidRPr="006E268D">
              <w:rPr>
                <w:bCs/>
              </w:rPr>
              <w:t>[max. 100 words]</w:t>
            </w:r>
          </w:p>
        </w:tc>
      </w:tr>
      <w:tr w:rsidR="006B690B" w14:paraId="102FBB0F" w14:textId="77777777" w:rsidTr="006B690B">
        <w:tc>
          <w:tcPr>
            <w:tcW w:w="5000" w:type="pct"/>
            <w:shd w:val="clear" w:color="auto" w:fill="auto"/>
            <w:tcMar>
              <w:top w:w="28" w:type="dxa"/>
              <w:bottom w:w="28" w:type="dxa"/>
            </w:tcMar>
          </w:tcPr>
          <w:p w14:paraId="00387010" w14:textId="77777777" w:rsidR="006B690B" w:rsidRPr="00834C3A" w:rsidRDefault="006B690B" w:rsidP="0080136F">
            <w:pPr>
              <w:spacing w:before="0" w:beforeAutospacing="0"/>
              <w:contextualSpacing/>
              <w:rPr>
                <w:b/>
              </w:rPr>
            </w:pPr>
          </w:p>
        </w:tc>
      </w:tr>
      <w:tr w:rsidR="0080136F" w14:paraId="695ADE5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A8B5FF" w14:textId="66B087A3" w:rsidR="0080136F" w:rsidRPr="000827D8" w:rsidRDefault="006B690B" w:rsidP="0080136F">
            <w:pPr>
              <w:spacing w:before="0" w:beforeAutospacing="0"/>
              <w:contextualSpacing/>
              <w:rPr>
                <w:b/>
              </w:rPr>
            </w:pPr>
            <w:r w:rsidRPr="00834C3A">
              <w:rPr>
                <w:b/>
              </w:rPr>
              <w:t xml:space="preserve">Previous </w:t>
            </w:r>
            <w:r>
              <w:rPr>
                <w:b/>
              </w:rPr>
              <w:t>d</w:t>
            </w:r>
            <w:r w:rsidRPr="00834C3A">
              <w:rPr>
                <w:b/>
              </w:rPr>
              <w:t xml:space="preserve">igital </w:t>
            </w:r>
            <w:r>
              <w:rPr>
                <w:b/>
              </w:rPr>
              <w:t>p</w:t>
            </w:r>
            <w:r w:rsidRPr="00834C3A">
              <w:rPr>
                <w:b/>
              </w:rPr>
              <w:t xml:space="preserve">reservation </w:t>
            </w:r>
            <w:r>
              <w:rPr>
                <w:b/>
              </w:rPr>
              <w:t>related e</w:t>
            </w:r>
            <w:r w:rsidRPr="00834C3A">
              <w:rPr>
                <w:b/>
              </w:rPr>
              <w:t xml:space="preserve">vents </w:t>
            </w:r>
            <w:r>
              <w:rPr>
                <w:b/>
              </w:rPr>
              <w:t>a</w:t>
            </w:r>
            <w:r w:rsidRPr="00834C3A">
              <w:rPr>
                <w:b/>
              </w:rPr>
              <w:t>ttended (</w:t>
            </w:r>
            <w:r>
              <w:rPr>
                <w:b/>
              </w:rPr>
              <w:t>e.g., t</w:t>
            </w:r>
            <w:r w:rsidRPr="00834C3A">
              <w:rPr>
                <w:b/>
              </w:rPr>
              <w:t xml:space="preserve">raining, </w:t>
            </w:r>
            <w:r>
              <w:rPr>
                <w:b/>
              </w:rPr>
              <w:t>w</w:t>
            </w:r>
            <w:r w:rsidRPr="00834C3A">
              <w:rPr>
                <w:b/>
              </w:rPr>
              <w:t xml:space="preserve">orkshops, </w:t>
            </w:r>
            <w:r>
              <w:rPr>
                <w:b/>
              </w:rPr>
              <w:t>b</w:t>
            </w:r>
            <w:r w:rsidRPr="00834C3A">
              <w:rPr>
                <w:b/>
              </w:rPr>
              <w:t xml:space="preserve">riefing </w:t>
            </w:r>
            <w:r>
              <w:rPr>
                <w:b/>
              </w:rPr>
              <w:t>d</w:t>
            </w:r>
            <w:r w:rsidRPr="00834C3A">
              <w:rPr>
                <w:b/>
              </w:rPr>
              <w:t xml:space="preserve">ays, </w:t>
            </w:r>
            <w:r>
              <w:rPr>
                <w:b/>
              </w:rPr>
              <w:t>c</w:t>
            </w:r>
            <w:r w:rsidRPr="00834C3A">
              <w:rPr>
                <w:b/>
              </w:rPr>
              <w:t>onferences</w:t>
            </w:r>
            <w:r>
              <w:rPr>
                <w:b/>
              </w:rPr>
              <w:t>, etc.</w:t>
            </w:r>
            <w:r w:rsidRPr="00834C3A">
              <w:rPr>
                <w:b/>
              </w:rPr>
              <w:t>)</w:t>
            </w:r>
          </w:p>
        </w:tc>
      </w:tr>
      <w:tr w:rsidR="0080136F" w14:paraId="6F6E85D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E1F3CDB" w14:textId="7187486C" w:rsidR="0080136F" w:rsidRDefault="0080136F" w:rsidP="0080136F">
            <w:pPr>
              <w:spacing w:before="0" w:beforeAutospacing="0"/>
              <w:contextualSpacing/>
            </w:pPr>
          </w:p>
        </w:tc>
      </w:tr>
      <w:tr w:rsidR="0080136F" w14:paraId="4D0C855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0EFDD60" w14:textId="6215AABD" w:rsidR="0080136F" w:rsidRPr="00834C3A" w:rsidRDefault="006B690B" w:rsidP="0080136F">
            <w:pPr>
              <w:rPr>
                <w:b/>
              </w:rPr>
            </w:pPr>
            <w:r>
              <w:rPr>
                <w:b/>
                <w:szCs w:val="20"/>
              </w:rPr>
              <w:t>Financial Need: Please</w:t>
            </w:r>
            <w:r w:rsidRPr="00F87DD2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>describe</w:t>
            </w:r>
            <w:r w:rsidRPr="00F87DD2">
              <w:rPr>
                <w:b/>
                <w:szCs w:val="20"/>
              </w:rPr>
              <w:t xml:space="preserve"> why</w:t>
            </w:r>
            <w:r>
              <w:rPr>
                <w:b/>
                <w:szCs w:val="20"/>
              </w:rPr>
              <w:t xml:space="preserve"> you are requesting this grant funding</w:t>
            </w:r>
            <w:r w:rsidRPr="00F87DD2">
              <w:rPr>
                <w:b/>
                <w:szCs w:val="20"/>
              </w:rPr>
              <w:t>, providing evidence where possible (e.g., organization’s travel policy, details of previous unsuccessful applications, other colleagues who are attending, additional barriers)</w:t>
            </w:r>
            <w:r>
              <w:rPr>
                <w:b/>
                <w:szCs w:val="20"/>
              </w:rPr>
              <w:t xml:space="preserve"> </w:t>
            </w:r>
            <w:r>
              <w:rPr>
                <w:bCs/>
                <w:szCs w:val="20"/>
              </w:rPr>
              <w:t>[max. 100 words]</w:t>
            </w:r>
          </w:p>
        </w:tc>
      </w:tr>
      <w:tr w:rsidR="0080136F" w14:paraId="5388D4E4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951CFAF" w14:textId="77777777" w:rsidR="006B690B" w:rsidRDefault="006B690B" w:rsidP="0080136F">
            <w:pPr>
              <w:spacing w:before="0" w:beforeAutospacing="0"/>
            </w:pPr>
          </w:p>
          <w:p w14:paraId="2A95E542" w14:textId="3C1096DE" w:rsidR="000B4E16" w:rsidRDefault="000B4E16" w:rsidP="0080136F">
            <w:pPr>
              <w:spacing w:before="0" w:beforeAutospacing="0"/>
            </w:pPr>
          </w:p>
        </w:tc>
      </w:tr>
      <w:tr w:rsidR="006B690B" w14:paraId="3DF1A94D" w14:textId="77777777" w:rsidTr="0080136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EA3D366" w14:textId="1F79E64D" w:rsidR="006B690B" w:rsidRPr="00F87DD2" w:rsidRDefault="006B690B" w:rsidP="006B690B">
            <w:pPr>
              <w:spacing w:before="0" w:beforeAutospacing="0"/>
              <w:rPr>
                <w:rFonts w:ascii="MS Gothic" w:eastAsia="MS Gothic" w:hAnsi="MS Gothic"/>
                <w:szCs w:val="20"/>
              </w:rPr>
            </w:pPr>
            <w:r>
              <w:rPr>
                <w:b/>
              </w:rPr>
              <w:t>Link to your blog or previous examples of blogging (if possible)</w:t>
            </w:r>
          </w:p>
        </w:tc>
      </w:tr>
      <w:tr w:rsidR="006B690B" w14:paraId="5ECD0FE2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AB3CD04" w14:textId="77777777" w:rsidR="006B690B" w:rsidRPr="00F87DD2" w:rsidRDefault="006B690B" w:rsidP="006B690B">
            <w:pPr>
              <w:spacing w:before="0" w:beforeAutospacing="0"/>
              <w:rPr>
                <w:b/>
                <w:szCs w:val="20"/>
              </w:rPr>
            </w:pPr>
          </w:p>
        </w:tc>
      </w:tr>
    </w:tbl>
    <w:p w14:paraId="413ACB18" w14:textId="7AFD99A7" w:rsidR="000C584C" w:rsidRPr="007D20E5" w:rsidRDefault="001F704F" w:rsidP="000C584C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Information on Development Opportunity</w:t>
      </w:r>
    </w:p>
    <w:p w14:paraId="078E219A" w14:textId="77777777" w:rsidR="000C584C" w:rsidRPr="007D20E5" w:rsidRDefault="000C584C" w:rsidP="000C584C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71"/>
        <w:gridCol w:w="4871"/>
      </w:tblGrid>
      <w:tr w:rsidR="000C584C" w14:paraId="432AEE71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2ABC82A" w14:textId="13D192EF" w:rsidR="000C584C" w:rsidRDefault="00F40075" w:rsidP="0033387C">
            <w:pPr>
              <w:rPr>
                <w:b/>
              </w:rPr>
            </w:pPr>
            <w:r>
              <w:rPr>
                <w:b/>
              </w:rPr>
              <w:t>Title and</w:t>
            </w:r>
            <w:r w:rsidR="007D3332">
              <w:rPr>
                <w:b/>
              </w:rPr>
              <w:t>/or</w:t>
            </w:r>
            <w:r>
              <w:rPr>
                <w:b/>
              </w:rPr>
              <w:t xml:space="preserve"> </w:t>
            </w:r>
            <w:r w:rsidR="006B690B">
              <w:rPr>
                <w:b/>
              </w:rPr>
              <w:t>t</w:t>
            </w:r>
            <w:r>
              <w:rPr>
                <w:b/>
              </w:rPr>
              <w:t xml:space="preserve">opic of </w:t>
            </w:r>
            <w:r w:rsidR="006B690B">
              <w:rPr>
                <w:b/>
              </w:rPr>
              <w:t>the d</w:t>
            </w:r>
            <w:r>
              <w:rPr>
                <w:b/>
              </w:rPr>
              <w:t xml:space="preserve">evelopment </w:t>
            </w:r>
            <w:r w:rsidR="006B690B">
              <w:rPr>
                <w:b/>
              </w:rPr>
              <w:t>o</w:t>
            </w:r>
            <w:r>
              <w:rPr>
                <w:b/>
              </w:rPr>
              <w:t>pportunity</w:t>
            </w:r>
          </w:p>
        </w:tc>
      </w:tr>
      <w:tr w:rsidR="000C584C" w14:paraId="5EE81BD9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610A3034" w14:textId="6BAFE05B" w:rsidR="000B4E16" w:rsidRPr="00A46F07" w:rsidRDefault="000B4E16" w:rsidP="000B4E16"/>
        </w:tc>
      </w:tr>
      <w:tr w:rsidR="008454C2" w14:paraId="3C012E50" w14:textId="77777777" w:rsidTr="008454C2">
        <w:tc>
          <w:tcPr>
            <w:tcW w:w="25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C474581" w14:textId="77777777" w:rsidR="008454C2" w:rsidRPr="00A46F07" w:rsidRDefault="008454C2" w:rsidP="0033387C">
            <w:pPr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09812F53" w14:textId="020D5C08" w:rsidR="008454C2" w:rsidRPr="00A46F07" w:rsidRDefault="008454C2" w:rsidP="0033387C">
            <w:pPr>
              <w:rPr>
                <w:b/>
              </w:rPr>
            </w:pPr>
            <w:r>
              <w:rPr>
                <w:b/>
              </w:rPr>
              <w:t>Date</w:t>
            </w:r>
            <w:r w:rsidR="007A0D19">
              <w:rPr>
                <w:b/>
              </w:rPr>
              <w:t>(s)</w:t>
            </w:r>
          </w:p>
        </w:tc>
      </w:tr>
      <w:tr w:rsidR="008454C2" w14:paraId="197D4E3E" w14:textId="77777777" w:rsidTr="008454C2">
        <w:tc>
          <w:tcPr>
            <w:tcW w:w="2500" w:type="pct"/>
            <w:tcMar>
              <w:top w:w="28" w:type="dxa"/>
              <w:bottom w:w="28" w:type="dxa"/>
            </w:tcMar>
          </w:tcPr>
          <w:p w14:paraId="3FEA5F1A" w14:textId="638866B0" w:rsidR="008454C2" w:rsidRDefault="008454C2" w:rsidP="0033387C">
            <w:pPr>
              <w:spacing w:before="0" w:beforeAutospacing="0"/>
            </w:pPr>
          </w:p>
        </w:tc>
        <w:tc>
          <w:tcPr>
            <w:tcW w:w="2500" w:type="pct"/>
          </w:tcPr>
          <w:p w14:paraId="6EB4646B" w14:textId="77777777" w:rsidR="008454C2" w:rsidRPr="00A46F07" w:rsidRDefault="008454C2" w:rsidP="0033387C">
            <w:pPr>
              <w:spacing w:before="0" w:beforeAutospacing="0"/>
            </w:pPr>
          </w:p>
        </w:tc>
      </w:tr>
      <w:tr w:rsidR="000C584C" w14:paraId="6CB3A14F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72F4D41" w14:textId="6BE4BAC8" w:rsidR="000C584C" w:rsidRPr="00834C3A" w:rsidRDefault="00F40075" w:rsidP="0033387C">
            <w:pPr>
              <w:rPr>
                <w:b/>
              </w:rPr>
            </w:pPr>
            <w:r>
              <w:rPr>
                <w:b/>
              </w:rPr>
              <w:t>Provider/Host</w:t>
            </w:r>
          </w:p>
        </w:tc>
      </w:tr>
      <w:tr w:rsidR="000C584C" w14:paraId="243B0B5C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6E5AD6D" w14:textId="77777777" w:rsidR="000C584C" w:rsidRDefault="000C584C" w:rsidP="0033387C">
            <w:pPr>
              <w:spacing w:before="0" w:beforeAutospacing="0"/>
              <w:contextualSpacing/>
            </w:pPr>
          </w:p>
        </w:tc>
      </w:tr>
      <w:tr w:rsidR="000C584C" w14:paraId="25B2FE8D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82F9D52" w14:textId="63AB0820" w:rsidR="000C584C" w:rsidRPr="000827D8" w:rsidRDefault="00C17F2F" w:rsidP="0033387C">
            <w:pPr>
              <w:spacing w:before="0" w:beforeAutospacing="0"/>
              <w:contextualSpacing/>
              <w:rPr>
                <w:b/>
              </w:rPr>
            </w:pPr>
            <w:bookmarkStart w:id="1" w:name="_Hlk509493412"/>
            <w:r>
              <w:rPr>
                <w:b/>
              </w:rPr>
              <w:t>Description (incl. link</w:t>
            </w:r>
            <w:r w:rsidR="000B4E16">
              <w:rPr>
                <w:b/>
              </w:rPr>
              <w:t>s</w:t>
            </w:r>
            <w:r>
              <w:rPr>
                <w:b/>
              </w:rPr>
              <w:t xml:space="preserve"> to more information if possible)</w:t>
            </w:r>
            <w:bookmarkEnd w:id="1"/>
          </w:p>
        </w:tc>
      </w:tr>
      <w:tr w:rsidR="000C584C" w14:paraId="75E9360A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D6C1187" w14:textId="77777777" w:rsidR="000C584C" w:rsidRDefault="000C584C" w:rsidP="0033387C">
            <w:pPr>
              <w:spacing w:before="0" w:beforeAutospacing="0"/>
              <w:contextualSpacing/>
            </w:pPr>
          </w:p>
        </w:tc>
      </w:tr>
      <w:tr w:rsidR="00551F0E" w14:paraId="610550C5" w14:textId="77777777" w:rsidTr="00551F0E">
        <w:tc>
          <w:tcPr>
            <w:tcW w:w="5000" w:type="pct"/>
            <w:gridSpan w:val="2"/>
            <w:shd w:val="clear" w:color="auto" w:fill="F2F2F2"/>
            <w:tcMar>
              <w:top w:w="28" w:type="dxa"/>
              <w:bottom w:w="28" w:type="dxa"/>
            </w:tcMar>
          </w:tcPr>
          <w:p w14:paraId="4F393724" w14:textId="20099818" w:rsidR="00551F0E" w:rsidRDefault="00551F0E" w:rsidP="0033387C">
            <w:pPr>
              <w:spacing w:before="0" w:beforeAutospacing="0"/>
              <w:contextualSpacing/>
            </w:pPr>
            <w:bookmarkStart w:id="2" w:name="_Hlk509493474"/>
            <w:r>
              <w:rPr>
                <w:b/>
              </w:rPr>
              <w:t>Reason for applying for this grant (e.g. presenting a paper to support a particular piece of work)</w:t>
            </w:r>
            <w:bookmarkEnd w:id="2"/>
            <w:r w:rsidR="000B4E16">
              <w:rPr>
                <w:b/>
              </w:rPr>
              <w:t xml:space="preserve"> </w:t>
            </w:r>
            <w:r w:rsidR="000B4E16">
              <w:rPr>
                <w:bCs/>
                <w:szCs w:val="20"/>
              </w:rPr>
              <w:t>[max. 100 words]</w:t>
            </w:r>
          </w:p>
        </w:tc>
      </w:tr>
      <w:tr w:rsidR="00551F0E" w14:paraId="7F238308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D4EC0C2" w14:textId="77777777" w:rsidR="000B4E16" w:rsidRDefault="000B4E16" w:rsidP="0033387C">
            <w:pPr>
              <w:spacing w:before="0" w:beforeAutospacing="0"/>
              <w:contextualSpacing/>
            </w:pPr>
          </w:p>
          <w:p w14:paraId="0DEAAE0B" w14:textId="77777777" w:rsidR="000B4E16" w:rsidRDefault="000B4E16" w:rsidP="0033387C">
            <w:pPr>
              <w:spacing w:before="0" w:beforeAutospacing="0"/>
              <w:contextualSpacing/>
            </w:pPr>
          </w:p>
        </w:tc>
      </w:tr>
      <w:tr w:rsidR="000C584C" w14:paraId="21C5C699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ECB2136" w14:textId="69029143" w:rsidR="000C584C" w:rsidRPr="00834C3A" w:rsidRDefault="00C17F2F" w:rsidP="0033387C">
            <w:pPr>
              <w:rPr>
                <w:b/>
              </w:rPr>
            </w:pPr>
            <w:r>
              <w:rPr>
                <w:b/>
              </w:rPr>
              <w:t>Cost</w:t>
            </w:r>
            <w:r w:rsidR="009163E7">
              <w:rPr>
                <w:b/>
              </w:rPr>
              <w:t xml:space="preserve"> of opportunity (e.g. registration</w:t>
            </w:r>
            <w:r w:rsidR="00551F0E">
              <w:rPr>
                <w:b/>
              </w:rPr>
              <w:t xml:space="preserve"> fee</w:t>
            </w:r>
            <w:r w:rsidR="009163E7">
              <w:rPr>
                <w:b/>
              </w:rPr>
              <w:t>, application fee, etc</w:t>
            </w:r>
            <w:r w:rsidR="00551F0E">
              <w:rPr>
                <w:b/>
              </w:rPr>
              <w:t>.</w:t>
            </w:r>
            <w:r w:rsidR="009163E7">
              <w:rPr>
                <w:b/>
              </w:rPr>
              <w:t>)</w:t>
            </w:r>
          </w:p>
        </w:tc>
      </w:tr>
      <w:tr w:rsidR="000C584C" w14:paraId="4D2EA003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034019E9" w14:textId="77777777" w:rsidR="000C584C" w:rsidRDefault="000C584C" w:rsidP="0033387C">
            <w:pPr>
              <w:spacing w:before="0" w:beforeAutospacing="0"/>
            </w:pPr>
          </w:p>
        </w:tc>
      </w:tr>
      <w:tr w:rsidR="00C17F2F" w14:paraId="7D03D465" w14:textId="77777777" w:rsidTr="00C17F2F">
        <w:trPr>
          <w:trHeight w:val="278"/>
        </w:trPr>
        <w:tc>
          <w:tcPr>
            <w:tcW w:w="25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854057A" w14:textId="0C234201" w:rsidR="00C17F2F" w:rsidRPr="00C17F2F" w:rsidRDefault="00C17F2F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 xml:space="preserve">Applying for </w:t>
            </w:r>
            <w:r w:rsidR="00551F0E">
              <w:rPr>
                <w:b/>
              </w:rPr>
              <w:t>Tr</w:t>
            </w:r>
            <w:r>
              <w:rPr>
                <w:b/>
              </w:rPr>
              <w:t xml:space="preserve">avel &amp; </w:t>
            </w:r>
            <w:r w:rsidR="00551F0E">
              <w:rPr>
                <w:b/>
              </w:rPr>
              <w:t>A</w:t>
            </w:r>
            <w:r w:rsidR="009163E7">
              <w:rPr>
                <w:b/>
              </w:rPr>
              <w:t>ccommodation</w:t>
            </w:r>
            <w:r>
              <w:rPr>
                <w:b/>
              </w:rPr>
              <w:t xml:space="preserve"> </w:t>
            </w:r>
            <w:r w:rsidR="00551F0E">
              <w:rPr>
                <w:b/>
              </w:rPr>
              <w:t>F</w:t>
            </w:r>
            <w:r>
              <w:rPr>
                <w:b/>
              </w:rPr>
              <w:t>unding?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78BCC5F9" w14:textId="7B212364" w:rsidR="00C17F2F" w:rsidRPr="00C17F2F" w:rsidRDefault="00551F0E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>Amount</w:t>
            </w:r>
            <w:r w:rsidR="00C17F2F">
              <w:rPr>
                <w:b/>
              </w:rPr>
              <w:t xml:space="preserve"> (please see </w:t>
            </w:r>
            <w:r>
              <w:rPr>
                <w:b/>
              </w:rPr>
              <w:t>g</w:t>
            </w:r>
            <w:r w:rsidR="00C17F2F">
              <w:rPr>
                <w:b/>
              </w:rPr>
              <w:t>uidelines)</w:t>
            </w:r>
          </w:p>
        </w:tc>
      </w:tr>
      <w:tr w:rsidR="00C17F2F" w14:paraId="769AB147" w14:textId="77777777" w:rsidTr="00C17F2F">
        <w:trPr>
          <w:trHeight w:val="277"/>
        </w:trPr>
        <w:tc>
          <w:tcPr>
            <w:tcW w:w="2500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14:paraId="15E8E180" w14:textId="546BF2DE" w:rsidR="00551F0E" w:rsidRDefault="00000000" w:rsidP="000B4E16">
            <w:pPr>
              <w:spacing w:before="120" w:beforeAutospacing="0"/>
              <w:rPr>
                <w:szCs w:val="20"/>
              </w:rPr>
            </w:pPr>
            <w:sdt>
              <w:sdtPr>
                <w:rPr>
                  <w:szCs w:val="20"/>
                </w:rPr>
                <w:id w:val="-107875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0E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51F0E" w:rsidRPr="00D24F4A">
              <w:rPr>
                <w:szCs w:val="20"/>
              </w:rPr>
              <w:t xml:space="preserve"> </w:t>
            </w:r>
            <w:r w:rsidR="00551F0E">
              <w:rPr>
                <w:szCs w:val="20"/>
              </w:rPr>
              <w:t>Travel contribution</w:t>
            </w:r>
            <w:r w:rsidR="000B4E16">
              <w:rPr>
                <w:szCs w:val="20"/>
              </w:rPr>
              <w:t xml:space="preserve">: </w:t>
            </w:r>
          </w:p>
          <w:p w14:paraId="67AEF75A" w14:textId="77777777" w:rsidR="00C17F2F" w:rsidRDefault="00000000" w:rsidP="000B4E16">
            <w:pPr>
              <w:spacing w:before="120" w:beforeAutospacing="0"/>
              <w:rPr>
                <w:szCs w:val="20"/>
              </w:rPr>
            </w:pPr>
            <w:sdt>
              <w:sdtPr>
                <w:rPr>
                  <w:szCs w:val="20"/>
                </w:rPr>
                <w:id w:val="18603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0E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51F0E" w:rsidRPr="00D24F4A">
              <w:rPr>
                <w:szCs w:val="20"/>
              </w:rPr>
              <w:t xml:space="preserve"> </w:t>
            </w:r>
            <w:r w:rsidR="00551F0E">
              <w:rPr>
                <w:szCs w:val="20"/>
              </w:rPr>
              <w:t>Accommodation contribution</w:t>
            </w:r>
            <w:r w:rsidR="000B4E16">
              <w:rPr>
                <w:szCs w:val="20"/>
              </w:rPr>
              <w:t>:</w:t>
            </w:r>
            <w:r w:rsidR="00551F0E" w:rsidRPr="00D24F4A">
              <w:rPr>
                <w:szCs w:val="20"/>
              </w:rPr>
              <w:t xml:space="preserve"> </w:t>
            </w:r>
          </w:p>
          <w:p w14:paraId="546AED36" w14:textId="17EA0632" w:rsidR="0095141A" w:rsidRDefault="0095141A" w:rsidP="0095141A">
            <w:pPr>
              <w:spacing w:before="120" w:beforeAutospacing="0"/>
              <w:rPr>
                <w:szCs w:val="20"/>
              </w:rPr>
            </w:pPr>
            <w:sdt>
              <w:sdtPr>
                <w:rPr>
                  <w:szCs w:val="20"/>
                </w:rPr>
                <w:id w:val="213459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Other</w:t>
            </w:r>
            <w:r>
              <w:rPr>
                <w:szCs w:val="20"/>
              </w:rPr>
              <w:t>:</w:t>
            </w:r>
            <w:r w:rsidRPr="00D24F4A">
              <w:rPr>
                <w:szCs w:val="20"/>
              </w:rPr>
              <w:t xml:space="preserve"> </w:t>
            </w:r>
          </w:p>
          <w:p w14:paraId="209FC125" w14:textId="4C510544" w:rsidR="0095141A" w:rsidRPr="00C17F2F" w:rsidRDefault="0095141A" w:rsidP="000B4E16">
            <w:pPr>
              <w:spacing w:before="120" w:beforeAutospacing="0"/>
            </w:pPr>
          </w:p>
        </w:tc>
        <w:tc>
          <w:tcPr>
            <w:tcW w:w="2500" w:type="pct"/>
            <w:shd w:val="clear" w:color="auto" w:fill="FFFFFF" w:themeFill="background1"/>
          </w:tcPr>
          <w:p w14:paraId="5FE88748" w14:textId="16DC6873" w:rsidR="00C17F2F" w:rsidRDefault="00C17F2F" w:rsidP="0033387C">
            <w:pPr>
              <w:spacing w:before="0" w:beforeAutospacing="0"/>
              <w:rPr>
                <w:b/>
              </w:rPr>
            </w:pPr>
          </w:p>
        </w:tc>
      </w:tr>
      <w:tr w:rsidR="009163E7" w14:paraId="07C50E93" w14:textId="77777777" w:rsidTr="009163E7">
        <w:trPr>
          <w:trHeight w:val="277"/>
        </w:trPr>
        <w:tc>
          <w:tcPr>
            <w:tcW w:w="5000" w:type="pct"/>
            <w:gridSpan w:val="2"/>
            <w:shd w:val="clear" w:color="auto" w:fill="F2F2F2"/>
            <w:tcMar>
              <w:top w:w="28" w:type="dxa"/>
              <w:bottom w:w="28" w:type="dxa"/>
            </w:tcMar>
          </w:tcPr>
          <w:p w14:paraId="107F895A" w14:textId="3B0AFADA" w:rsidR="009163E7" w:rsidRDefault="00551F0E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>Total grant amount requested (please see guidelines)</w:t>
            </w:r>
          </w:p>
        </w:tc>
      </w:tr>
      <w:tr w:rsidR="009163E7" w14:paraId="6FA633EE" w14:textId="77777777" w:rsidTr="009163E7">
        <w:trPr>
          <w:trHeight w:val="277"/>
        </w:trPr>
        <w:tc>
          <w:tcPr>
            <w:tcW w:w="5000" w:type="pct"/>
            <w:gridSpan w:val="2"/>
            <w:shd w:val="clear" w:color="auto" w:fill="FFFFFF" w:themeFill="background1"/>
            <w:tcMar>
              <w:top w:w="28" w:type="dxa"/>
              <w:bottom w:w="28" w:type="dxa"/>
            </w:tcMar>
          </w:tcPr>
          <w:p w14:paraId="43E2D22F" w14:textId="77777777" w:rsidR="00551F0E" w:rsidRDefault="00551F0E" w:rsidP="0033387C">
            <w:pPr>
              <w:spacing w:before="0" w:beforeAutospacing="0"/>
              <w:rPr>
                <w:b/>
              </w:rPr>
            </w:pPr>
          </w:p>
        </w:tc>
      </w:tr>
    </w:tbl>
    <w:p w14:paraId="7E32EA86" w14:textId="7C5228CA" w:rsidR="00A46F07" w:rsidRDefault="0007296A" w:rsidP="0007296A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Relevance and Potential Impact of </w:t>
      </w:r>
      <w:r w:rsidR="00F40075">
        <w:rPr>
          <w:b/>
          <w:color w:val="007C6F"/>
          <w:sz w:val="22"/>
        </w:rPr>
        <w:t>Opportunity</w:t>
      </w:r>
    </w:p>
    <w:p w14:paraId="025C17DC" w14:textId="77777777" w:rsidR="0007296A" w:rsidRPr="0007296A" w:rsidRDefault="0007296A" w:rsidP="0007296A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4338BEE6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220C0C18" w14:textId="00A93C99" w:rsidR="00A46F07" w:rsidRPr="00A46F07" w:rsidRDefault="009163E7" w:rsidP="00167F65">
            <w:pPr>
              <w:rPr>
                <w:b/>
              </w:rPr>
            </w:pPr>
            <w:r>
              <w:rPr>
                <w:b/>
              </w:rPr>
              <w:t xml:space="preserve">Describe the relevance of your role to your </w:t>
            </w:r>
            <w:r w:rsidR="00B02C18">
              <w:rPr>
                <w:b/>
              </w:rPr>
              <w:t>organization’s</w:t>
            </w:r>
            <w:r>
              <w:rPr>
                <w:b/>
              </w:rPr>
              <w:t xml:space="preserve"> digital preservation aims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1255C036" w14:textId="77777777" w:rsidTr="00BA09D4">
        <w:tc>
          <w:tcPr>
            <w:tcW w:w="5000" w:type="pct"/>
          </w:tcPr>
          <w:p w14:paraId="730067A6" w14:textId="77777777" w:rsidR="00BA09D4" w:rsidRDefault="00BA09D4" w:rsidP="00281AD8"/>
          <w:p w14:paraId="7195534C" w14:textId="77777777" w:rsidR="00BA09D4" w:rsidRDefault="00BA09D4" w:rsidP="00281AD8"/>
          <w:p w14:paraId="6967B484" w14:textId="2FBC61D2" w:rsidR="0007296A" w:rsidRDefault="0007296A" w:rsidP="00281AD8"/>
          <w:p w14:paraId="4A8523FD" w14:textId="77777777" w:rsidR="007D20E5" w:rsidRDefault="007D20E5" w:rsidP="00281AD8"/>
          <w:p w14:paraId="70C27A4C" w14:textId="77777777" w:rsidR="0007296A" w:rsidRDefault="0007296A" w:rsidP="00281AD8"/>
          <w:p w14:paraId="32C03248" w14:textId="77267859" w:rsidR="00BA09D4" w:rsidRPr="00A46F07" w:rsidRDefault="00BA09D4" w:rsidP="00281AD8"/>
        </w:tc>
      </w:tr>
    </w:tbl>
    <w:p w14:paraId="7EBB991A" w14:textId="7F353192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191CD45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7DED7134" w14:textId="7D1D7702" w:rsidR="00A46F07" w:rsidRPr="00BA09D4" w:rsidRDefault="009163E7" w:rsidP="00A94283">
            <w:pPr>
              <w:rPr>
                <w:b/>
              </w:rPr>
            </w:pPr>
            <w:r>
              <w:rPr>
                <w:b/>
              </w:rPr>
              <w:t xml:space="preserve">How will attending the development opportunity further your own professional development?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52B606AE" w14:textId="77777777" w:rsidTr="00BA09D4">
        <w:tc>
          <w:tcPr>
            <w:tcW w:w="5000" w:type="pct"/>
          </w:tcPr>
          <w:p w14:paraId="020B28F0" w14:textId="77777777" w:rsidR="00A46F07" w:rsidRDefault="00A46F07" w:rsidP="00281AD8"/>
          <w:p w14:paraId="61B6F3D2" w14:textId="0EBFC5BD" w:rsidR="00BA09D4" w:rsidRDefault="00BA09D4" w:rsidP="00281AD8"/>
          <w:p w14:paraId="42B4B90B" w14:textId="77777777" w:rsidR="007D20E5" w:rsidRDefault="007D20E5" w:rsidP="00281AD8"/>
          <w:p w14:paraId="2A2BA819" w14:textId="77777777" w:rsidR="0007296A" w:rsidRDefault="0007296A" w:rsidP="00281AD8"/>
          <w:p w14:paraId="158F357D" w14:textId="4E453CE1" w:rsidR="0007296A" w:rsidRDefault="0007296A" w:rsidP="00281AD8"/>
          <w:p w14:paraId="3203B150" w14:textId="77777777" w:rsidR="0007296A" w:rsidRPr="00A46F07" w:rsidRDefault="0007296A" w:rsidP="00281AD8"/>
        </w:tc>
      </w:tr>
    </w:tbl>
    <w:p w14:paraId="2C2B1907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24EB380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0C6BF6E4" w14:textId="6FCC1DCC" w:rsidR="00A46F07" w:rsidRPr="00BA09D4" w:rsidRDefault="009163E7" w:rsidP="00A94283">
            <w:pPr>
              <w:rPr>
                <w:b/>
              </w:rPr>
            </w:pPr>
            <w:r>
              <w:rPr>
                <w:b/>
              </w:rPr>
              <w:t xml:space="preserve">How will the knowledge gained at the development opportunity benefit your organization more broadly?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554F43E7" w14:textId="77777777" w:rsidTr="00BA09D4">
        <w:tc>
          <w:tcPr>
            <w:tcW w:w="5000" w:type="pct"/>
          </w:tcPr>
          <w:p w14:paraId="6ED17560" w14:textId="77777777" w:rsidR="00A46F07" w:rsidRDefault="00A46F07" w:rsidP="00281AD8"/>
          <w:p w14:paraId="7490E858" w14:textId="77777777" w:rsidR="00BA09D4" w:rsidRDefault="00BA09D4" w:rsidP="00281AD8"/>
          <w:p w14:paraId="77AE0B7E" w14:textId="746417E5" w:rsidR="0007296A" w:rsidRDefault="0007296A" w:rsidP="00281AD8"/>
          <w:p w14:paraId="6AFBCCE5" w14:textId="77777777" w:rsidR="0007296A" w:rsidRDefault="0007296A" w:rsidP="00281AD8"/>
          <w:p w14:paraId="58F04B3A" w14:textId="77777777" w:rsidR="0007296A" w:rsidRDefault="0007296A" w:rsidP="00281AD8"/>
          <w:p w14:paraId="1582C86A" w14:textId="77777777" w:rsidR="0007296A" w:rsidRPr="00A46F07" w:rsidRDefault="0007296A" w:rsidP="00281AD8"/>
        </w:tc>
      </w:tr>
    </w:tbl>
    <w:p w14:paraId="5CECD400" w14:textId="77777777" w:rsidR="00136747" w:rsidRDefault="00343F93" w:rsidP="00343F93">
      <w:pPr>
        <w:pStyle w:val="ListParagraph"/>
        <w:numPr>
          <w:ilvl w:val="0"/>
          <w:numId w:val="17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Declaration </w:t>
      </w:r>
    </w:p>
    <w:p w14:paraId="048DF119" w14:textId="77777777" w:rsidR="00343F93" w:rsidRPr="00343F93" w:rsidRDefault="00343F93" w:rsidP="00343F93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0"/>
        <w:gridCol w:w="7342"/>
        <w:gridCol w:w="770"/>
      </w:tblGrid>
      <w:tr w:rsidR="00136747" w14:paraId="7E140CE8" w14:textId="77777777" w:rsidTr="00136747">
        <w:tc>
          <w:tcPr>
            <w:tcW w:w="4605" w:type="pct"/>
            <w:gridSpan w:val="2"/>
            <w:shd w:val="clear" w:color="auto" w:fill="F2F2F2" w:themeFill="background1" w:themeFillShade="F2"/>
          </w:tcPr>
          <w:p w14:paraId="5467118A" w14:textId="7A730E64" w:rsidR="00136747" w:rsidRPr="00136747" w:rsidRDefault="00136747" w:rsidP="00281AD8">
            <w:pPr>
              <w:rPr>
                <w:b/>
              </w:rPr>
            </w:pPr>
            <w:r w:rsidRPr="00136747">
              <w:rPr>
                <w:b/>
              </w:rPr>
              <w:t xml:space="preserve">I agree to the terms and conditions of the </w:t>
            </w:r>
            <w:r w:rsidR="00284574">
              <w:rPr>
                <w:b/>
              </w:rPr>
              <w:t xml:space="preserve">grant </w:t>
            </w:r>
            <w:r w:rsidR="00284574" w:rsidRPr="00136747">
              <w:rPr>
                <w:b/>
              </w:rPr>
              <w:t>as</w:t>
            </w:r>
            <w:r w:rsidRPr="00136747">
              <w:rPr>
                <w:b/>
              </w:rPr>
              <w:t xml:space="preserve"> laid out in the </w:t>
            </w:r>
            <w:r w:rsidR="000850EA">
              <w:rPr>
                <w:b/>
              </w:rPr>
              <w:t>guidelines</w:t>
            </w:r>
            <w:r w:rsidRPr="00136747">
              <w:rPr>
                <w:b/>
              </w:rPr>
              <w:t xml:space="preserve"> for applications</w:t>
            </w:r>
            <w:r w:rsidR="009163E7">
              <w:rPr>
                <w:b/>
              </w:rPr>
              <w:t xml:space="preserve">, </w:t>
            </w:r>
            <w:r w:rsidR="009163E7" w:rsidRPr="009163E7">
              <w:rPr>
                <w:b/>
                <w:lang w:val="en-GB"/>
              </w:rPr>
              <w:t>and I confirm I will report on the impact which this opportunity has had on my work</w:t>
            </w:r>
            <w:r w:rsidRPr="00136747">
              <w:rPr>
                <w:b/>
              </w:rPr>
              <w:t xml:space="preserve"> (please tick)</w:t>
            </w:r>
          </w:p>
        </w:tc>
        <w:tc>
          <w:tcPr>
            <w:tcW w:w="395" w:type="pct"/>
          </w:tcPr>
          <w:p w14:paraId="1118C396" w14:textId="77777777" w:rsidR="00136747" w:rsidRPr="00136747" w:rsidRDefault="00136747" w:rsidP="00281AD8">
            <w:pPr>
              <w:rPr>
                <w:sz w:val="24"/>
                <w:szCs w:val="24"/>
              </w:rPr>
            </w:pPr>
          </w:p>
        </w:tc>
      </w:tr>
      <w:tr w:rsidR="00CF5DD1" w14:paraId="067449F1" w14:textId="77777777" w:rsidTr="00707922">
        <w:tc>
          <w:tcPr>
            <w:tcW w:w="837" w:type="pct"/>
            <w:shd w:val="clear" w:color="auto" w:fill="F2F2F2" w:themeFill="background1" w:themeFillShade="F2"/>
          </w:tcPr>
          <w:p w14:paraId="6240220E" w14:textId="77777777" w:rsidR="00CF5DD1" w:rsidRPr="00136747" w:rsidRDefault="00CF5DD1" w:rsidP="00CF5DD1">
            <w:pPr>
              <w:rPr>
                <w:b/>
              </w:rPr>
            </w:pPr>
            <w:r>
              <w:rPr>
                <w:b/>
              </w:rPr>
              <w:t>Date</w:t>
            </w:r>
            <w:r w:rsidR="00707922">
              <w:rPr>
                <w:b/>
              </w:rPr>
              <w:t xml:space="preserve"> Completed</w:t>
            </w:r>
          </w:p>
        </w:tc>
        <w:tc>
          <w:tcPr>
            <w:tcW w:w="4163" w:type="pct"/>
            <w:gridSpan w:val="2"/>
          </w:tcPr>
          <w:p w14:paraId="51676401" w14:textId="77777777" w:rsidR="00CF5DD1" w:rsidRPr="00136747" w:rsidRDefault="00CF5DD1" w:rsidP="005F2983">
            <w:pPr>
              <w:rPr>
                <w:sz w:val="24"/>
                <w:szCs w:val="24"/>
              </w:rPr>
            </w:pPr>
          </w:p>
        </w:tc>
      </w:tr>
    </w:tbl>
    <w:p w14:paraId="36455248" w14:textId="77777777" w:rsidR="00CF5DD1" w:rsidRDefault="00CF5DD1"/>
    <w:p w14:paraId="1C7262AF" w14:textId="77777777" w:rsidR="00176C50" w:rsidRPr="003E48A0" w:rsidRDefault="00176C50" w:rsidP="00281AD8">
      <w:pPr>
        <w:rPr>
          <w:b/>
        </w:rPr>
      </w:pPr>
    </w:p>
    <w:sectPr w:rsidR="00176C50" w:rsidRPr="003E48A0" w:rsidSect="000219E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47" w:right="1077" w:bottom="96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88847" w14:textId="77777777" w:rsidR="0051340A" w:rsidRDefault="0051340A" w:rsidP="006C54DE">
      <w:r>
        <w:separator/>
      </w:r>
    </w:p>
  </w:endnote>
  <w:endnote w:type="continuationSeparator" w:id="0">
    <w:p w14:paraId="48F22A6E" w14:textId="77777777" w:rsidR="0051340A" w:rsidRDefault="0051340A" w:rsidP="006C5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DD7685" w14:textId="77777777" w:rsidR="00D6273C" w:rsidRDefault="00D62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886BE8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www.dpconline.org</w:t>
    </w:r>
  </w:p>
  <w:p w14:paraId="66A06B23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our digital memory accessible tomorrow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E9750" w14:textId="77777777" w:rsidR="00D6273C" w:rsidRDefault="00D62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FD008E" w14:textId="77777777" w:rsidR="0051340A" w:rsidRDefault="0051340A" w:rsidP="006C54DE">
      <w:r>
        <w:separator/>
      </w:r>
    </w:p>
  </w:footnote>
  <w:footnote w:type="continuationSeparator" w:id="0">
    <w:p w14:paraId="1108900B" w14:textId="77777777" w:rsidR="0051340A" w:rsidRDefault="0051340A" w:rsidP="006C5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788697" w14:textId="77777777" w:rsidR="00D6273C" w:rsidRDefault="00D627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AB79A" w14:textId="0B01819E" w:rsidR="00D63208" w:rsidRDefault="0016417C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7EC6D0D9" wp14:editId="2C4723DF">
          <wp:extent cx="1828800" cy="387985"/>
          <wp:effectExtent l="19050" t="0" r="0" b="0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46774" w14:textId="77777777" w:rsidR="00D63208" w:rsidRDefault="00D63208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60666EEA" wp14:editId="54B9F06E">
          <wp:extent cx="1828800" cy="387985"/>
          <wp:effectExtent l="1905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07889"/>
    <w:multiLevelType w:val="hybridMultilevel"/>
    <w:tmpl w:val="F27C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74C9A"/>
    <w:multiLevelType w:val="hybridMultilevel"/>
    <w:tmpl w:val="74AEB4E4"/>
    <w:lvl w:ilvl="0" w:tplc="2F38E91A">
      <w:start w:val="1"/>
      <w:numFmt w:val="decimal"/>
      <w:pStyle w:val="DPCheading1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FF4160"/>
    <w:multiLevelType w:val="hybridMultilevel"/>
    <w:tmpl w:val="5F7EF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E7D49"/>
    <w:multiLevelType w:val="hybridMultilevel"/>
    <w:tmpl w:val="6CA69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B513B"/>
    <w:multiLevelType w:val="hybridMultilevel"/>
    <w:tmpl w:val="020279A8"/>
    <w:lvl w:ilvl="0" w:tplc="B9208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B476A"/>
    <w:multiLevelType w:val="hybridMultilevel"/>
    <w:tmpl w:val="C4AC7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D09A1"/>
    <w:multiLevelType w:val="hybridMultilevel"/>
    <w:tmpl w:val="7F4891EE"/>
    <w:lvl w:ilvl="0" w:tplc="E59642F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7C6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4D095A"/>
    <w:multiLevelType w:val="hybridMultilevel"/>
    <w:tmpl w:val="C44E9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4474AD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15105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CD2107"/>
    <w:multiLevelType w:val="hybridMultilevel"/>
    <w:tmpl w:val="A57C2088"/>
    <w:lvl w:ilvl="0" w:tplc="08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1" w15:restartNumberingAfterBreak="0">
    <w:nsid w:val="722E0E71"/>
    <w:multiLevelType w:val="hybridMultilevel"/>
    <w:tmpl w:val="7228E02A"/>
    <w:lvl w:ilvl="0" w:tplc="4202A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43BC0"/>
    <w:multiLevelType w:val="hybridMultilevel"/>
    <w:tmpl w:val="7D744A0C"/>
    <w:lvl w:ilvl="0" w:tplc="FB1ABA1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5561531">
    <w:abstractNumId w:val="1"/>
  </w:num>
  <w:num w:numId="2" w16cid:durableId="1496142730">
    <w:abstractNumId w:val="0"/>
  </w:num>
  <w:num w:numId="3" w16cid:durableId="2055497096">
    <w:abstractNumId w:val="3"/>
  </w:num>
  <w:num w:numId="4" w16cid:durableId="1841461769">
    <w:abstractNumId w:val="1"/>
  </w:num>
  <w:num w:numId="5" w16cid:durableId="1729182366">
    <w:abstractNumId w:val="1"/>
  </w:num>
  <w:num w:numId="6" w16cid:durableId="585767925">
    <w:abstractNumId w:val="1"/>
  </w:num>
  <w:num w:numId="7" w16cid:durableId="1988001610">
    <w:abstractNumId w:val="1"/>
  </w:num>
  <w:num w:numId="8" w16cid:durableId="4017966">
    <w:abstractNumId w:val="2"/>
  </w:num>
  <w:num w:numId="9" w16cid:durableId="870341562">
    <w:abstractNumId w:val="4"/>
  </w:num>
  <w:num w:numId="10" w16cid:durableId="1605960405">
    <w:abstractNumId w:val="11"/>
  </w:num>
  <w:num w:numId="11" w16cid:durableId="890658290">
    <w:abstractNumId w:val="7"/>
  </w:num>
  <w:num w:numId="12" w16cid:durableId="1489321441">
    <w:abstractNumId w:val="8"/>
  </w:num>
  <w:num w:numId="13" w16cid:durableId="2010480311">
    <w:abstractNumId w:val="9"/>
  </w:num>
  <w:num w:numId="14" w16cid:durableId="893085277">
    <w:abstractNumId w:val="10"/>
  </w:num>
  <w:num w:numId="15" w16cid:durableId="1290865895">
    <w:abstractNumId w:val="5"/>
  </w:num>
  <w:num w:numId="16" w16cid:durableId="1575049764">
    <w:abstractNumId w:val="6"/>
  </w:num>
  <w:num w:numId="17" w16cid:durableId="3794796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zAyNjM3MTC2sDRU0lEKTi0uzszPAykwrgUAn3EfXCwAAAA="/>
  </w:docVars>
  <w:rsids>
    <w:rsidRoot w:val="00761001"/>
    <w:rsid w:val="00001216"/>
    <w:rsid w:val="00003239"/>
    <w:rsid w:val="00006F19"/>
    <w:rsid w:val="00010108"/>
    <w:rsid w:val="00012AFF"/>
    <w:rsid w:val="000156FA"/>
    <w:rsid w:val="0002084D"/>
    <w:rsid w:val="000219ED"/>
    <w:rsid w:val="00022072"/>
    <w:rsid w:val="00023A44"/>
    <w:rsid w:val="00030F9C"/>
    <w:rsid w:val="00032423"/>
    <w:rsid w:val="00032563"/>
    <w:rsid w:val="000408AE"/>
    <w:rsid w:val="000436F0"/>
    <w:rsid w:val="00044E9B"/>
    <w:rsid w:val="00051530"/>
    <w:rsid w:val="0005797C"/>
    <w:rsid w:val="0006189D"/>
    <w:rsid w:val="000636EE"/>
    <w:rsid w:val="0006556B"/>
    <w:rsid w:val="00067166"/>
    <w:rsid w:val="0007296A"/>
    <w:rsid w:val="00073CFA"/>
    <w:rsid w:val="00074750"/>
    <w:rsid w:val="000827D8"/>
    <w:rsid w:val="000839C5"/>
    <w:rsid w:val="00083CB7"/>
    <w:rsid w:val="000850EA"/>
    <w:rsid w:val="00087565"/>
    <w:rsid w:val="00087C49"/>
    <w:rsid w:val="00092044"/>
    <w:rsid w:val="0009536F"/>
    <w:rsid w:val="000A0C48"/>
    <w:rsid w:val="000A3E38"/>
    <w:rsid w:val="000A5E0E"/>
    <w:rsid w:val="000A660D"/>
    <w:rsid w:val="000B0D7D"/>
    <w:rsid w:val="000B4E16"/>
    <w:rsid w:val="000B5D83"/>
    <w:rsid w:val="000B69EB"/>
    <w:rsid w:val="000C2E31"/>
    <w:rsid w:val="000C370F"/>
    <w:rsid w:val="000C4357"/>
    <w:rsid w:val="000C55A5"/>
    <w:rsid w:val="000C584C"/>
    <w:rsid w:val="000C58E4"/>
    <w:rsid w:val="000C6623"/>
    <w:rsid w:val="000E5FC2"/>
    <w:rsid w:val="000F006E"/>
    <w:rsid w:val="000F46D3"/>
    <w:rsid w:val="000F541C"/>
    <w:rsid w:val="001071B6"/>
    <w:rsid w:val="00110C78"/>
    <w:rsid w:val="00112018"/>
    <w:rsid w:val="00114797"/>
    <w:rsid w:val="00123E63"/>
    <w:rsid w:val="001242BC"/>
    <w:rsid w:val="00127693"/>
    <w:rsid w:val="0013052D"/>
    <w:rsid w:val="00131C2D"/>
    <w:rsid w:val="001322D4"/>
    <w:rsid w:val="00136747"/>
    <w:rsid w:val="00142331"/>
    <w:rsid w:val="00145BDD"/>
    <w:rsid w:val="00157F7A"/>
    <w:rsid w:val="00162BC8"/>
    <w:rsid w:val="0016417C"/>
    <w:rsid w:val="001678BF"/>
    <w:rsid w:val="00167F65"/>
    <w:rsid w:val="00172676"/>
    <w:rsid w:val="0017537D"/>
    <w:rsid w:val="00176C50"/>
    <w:rsid w:val="001808E8"/>
    <w:rsid w:val="00190F7F"/>
    <w:rsid w:val="0019168D"/>
    <w:rsid w:val="001A0701"/>
    <w:rsid w:val="001A1BDF"/>
    <w:rsid w:val="001A6621"/>
    <w:rsid w:val="001B7101"/>
    <w:rsid w:val="001C3D32"/>
    <w:rsid w:val="001C7F71"/>
    <w:rsid w:val="001D0540"/>
    <w:rsid w:val="001D0FC0"/>
    <w:rsid w:val="001D33EC"/>
    <w:rsid w:val="001D472E"/>
    <w:rsid w:val="001D58F5"/>
    <w:rsid w:val="001D5C74"/>
    <w:rsid w:val="001E0437"/>
    <w:rsid w:val="001E23E8"/>
    <w:rsid w:val="001E4363"/>
    <w:rsid w:val="001E515D"/>
    <w:rsid w:val="001F6A7D"/>
    <w:rsid w:val="001F704F"/>
    <w:rsid w:val="00204267"/>
    <w:rsid w:val="00212530"/>
    <w:rsid w:val="00212A95"/>
    <w:rsid w:val="00214ABB"/>
    <w:rsid w:val="00214BD5"/>
    <w:rsid w:val="0021726B"/>
    <w:rsid w:val="00221CCA"/>
    <w:rsid w:val="00222850"/>
    <w:rsid w:val="00222860"/>
    <w:rsid w:val="0022303A"/>
    <w:rsid w:val="002247FD"/>
    <w:rsid w:val="002316B5"/>
    <w:rsid w:val="00240764"/>
    <w:rsid w:val="002417EB"/>
    <w:rsid w:val="00246184"/>
    <w:rsid w:val="002502D4"/>
    <w:rsid w:val="002529C3"/>
    <w:rsid w:val="00255827"/>
    <w:rsid w:val="002565D1"/>
    <w:rsid w:val="002633CC"/>
    <w:rsid w:val="00263ED4"/>
    <w:rsid w:val="002709A7"/>
    <w:rsid w:val="0027193C"/>
    <w:rsid w:val="00280848"/>
    <w:rsid w:val="0028182E"/>
    <w:rsid w:val="00281AD8"/>
    <w:rsid w:val="00284574"/>
    <w:rsid w:val="002947E9"/>
    <w:rsid w:val="002A0472"/>
    <w:rsid w:val="002B0F43"/>
    <w:rsid w:val="002B1EAC"/>
    <w:rsid w:val="002B42C3"/>
    <w:rsid w:val="002B50AD"/>
    <w:rsid w:val="002C334C"/>
    <w:rsid w:val="002C572D"/>
    <w:rsid w:val="002C666B"/>
    <w:rsid w:val="002D45B5"/>
    <w:rsid w:val="002D6C21"/>
    <w:rsid w:val="002D7D44"/>
    <w:rsid w:val="002E13B8"/>
    <w:rsid w:val="002F0287"/>
    <w:rsid w:val="002F1882"/>
    <w:rsid w:val="002F498A"/>
    <w:rsid w:val="002F57F3"/>
    <w:rsid w:val="002F5C68"/>
    <w:rsid w:val="002F7C73"/>
    <w:rsid w:val="00300B75"/>
    <w:rsid w:val="00302017"/>
    <w:rsid w:val="00304DD2"/>
    <w:rsid w:val="00306A3F"/>
    <w:rsid w:val="00307FF0"/>
    <w:rsid w:val="00315ED7"/>
    <w:rsid w:val="00317364"/>
    <w:rsid w:val="003207CD"/>
    <w:rsid w:val="00321AA7"/>
    <w:rsid w:val="00324772"/>
    <w:rsid w:val="00324B92"/>
    <w:rsid w:val="0032770F"/>
    <w:rsid w:val="00330194"/>
    <w:rsid w:val="00342826"/>
    <w:rsid w:val="00343F93"/>
    <w:rsid w:val="003454C7"/>
    <w:rsid w:val="00346175"/>
    <w:rsid w:val="003511D8"/>
    <w:rsid w:val="00353118"/>
    <w:rsid w:val="00354CA1"/>
    <w:rsid w:val="00355F71"/>
    <w:rsid w:val="0035625F"/>
    <w:rsid w:val="003564B6"/>
    <w:rsid w:val="00361320"/>
    <w:rsid w:val="00363E52"/>
    <w:rsid w:val="00364FB8"/>
    <w:rsid w:val="003749BB"/>
    <w:rsid w:val="00383E50"/>
    <w:rsid w:val="003905DA"/>
    <w:rsid w:val="003909B9"/>
    <w:rsid w:val="003927BE"/>
    <w:rsid w:val="00393720"/>
    <w:rsid w:val="00397233"/>
    <w:rsid w:val="003A0407"/>
    <w:rsid w:val="003A1C23"/>
    <w:rsid w:val="003A4422"/>
    <w:rsid w:val="003A4BEF"/>
    <w:rsid w:val="003A6E0D"/>
    <w:rsid w:val="003B47BE"/>
    <w:rsid w:val="003B5403"/>
    <w:rsid w:val="003C0FB9"/>
    <w:rsid w:val="003C3660"/>
    <w:rsid w:val="003C46ED"/>
    <w:rsid w:val="003C67DA"/>
    <w:rsid w:val="003D0F97"/>
    <w:rsid w:val="003E2078"/>
    <w:rsid w:val="003E48A0"/>
    <w:rsid w:val="003E4DFA"/>
    <w:rsid w:val="003E4F5A"/>
    <w:rsid w:val="003E6395"/>
    <w:rsid w:val="003F15EE"/>
    <w:rsid w:val="003F3F32"/>
    <w:rsid w:val="003F40ED"/>
    <w:rsid w:val="003F4667"/>
    <w:rsid w:val="003F6AA0"/>
    <w:rsid w:val="003F6D8C"/>
    <w:rsid w:val="00405A4F"/>
    <w:rsid w:val="004105A1"/>
    <w:rsid w:val="004111DD"/>
    <w:rsid w:val="00411F90"/>
    <w:rsid w:val="00413380"/>
    <w:rsid w:val="00416342"/>
    <w:rsid w:val="004168BC"/>
    <w:rsid w:val="00425828"/>
    <w:rsid w:val="004258D7"/>
    <w:rsid w:val="00425900"/>
    <w:rsid w:val="004301F5"/>
    <w:rsid w:val="00432EF3"/>
    <w:rsid w:val="00434639"/>
    <w:rsid w:val="00435375"/>
    <w:rsid w:val="0043667B"/>
    <w:rsid w:val="00437F69"/>
    <w:rsid w:val="004404D5"/>
    <w:rsid w:val="00445276"/>
    <w:rsid w:val="00446F59"/>
    <w:rsid w:val="00454225"/>
    <w:rsid w:val="0045440C"/>
    <w:rsid w:val="00463EEF"/>
    <w:rsid w:val="00464F8A"/>
    <w:rsid w:val="00467FD3"/>
    <w:rsid w:val="00473E2A"/>
    <w:rsid w:val="004848CD"/>
    <w:rsid w:val="00490D5A"/>
    <w:rsid w:val="00491484"/>
    <w:rsid w:val="0049156D"/>
    <w:rsid w:val="00496260"/>
    <w:rsid w:val="004A55D2"/>
    <w:rsid w:val="004A7A03"/>
    <w:rsid w:val="004B18EF"/>
    <w:rsid w:val="004B2B68"/>
    <w:rsid w:val="004B2DE3"/>
    <w:rsid w:val="004B4C22"/>
    <w:rsid w:val="004C24A8"/>
    <w:rsid w:val="004C3E7C"/>
    <w:rsid w:val="004D2982"/>
    <w:rsid w:val="004D5A54"/>
    <w:rsid w:val="004D5A92"/>
    <w:rsid w:val="004D73B0"/>
    <w:rsid w:val="004E0C62"/>
    <w:rsid w:val="004E2D9C"/>
    <w:rsid w:val="004E72FA"/>
    <w:rsid w:val="004F1B7A"/>
    <w:rsid w:val="004F2629"/>
    <w:rsid w:val="004F428B"/>
    <w:rsid w:val="004F7716"/>
    <w:rsid w:val="004F7C68"/>
    <w:rsid w:val="00505217"/>
    <w:rsid w:val="0051155D"/>
    <w:rsid w:val="0051340A"/>
    <w:rsid w:val="00524CEC"/>
    <w:rsid w:val="00532473"/>
    <w:rsid w:val="00541A89"/>
    <w:rsid w:val="00551F0E"/>
    <w:rsid w:val="00555257"/>
    <w:rsid w:val="0055675B"/>
    <w:rsid w:val="00560EAF"/>
    <w:rsid w:val="00563D1E"/>
    <w:rsid w:val="00564B86"/>
    <w:rsid w:val="00564F98"/>
    <w:rsid w:val="00565597"/>
    <w:rsid w:val="0056605E"/>
    <w:rsid w:val="00567ACE"/>
    <w:rsid w:val="00567DE9"/>
    <w:rsid w:val="00567E93"/>
    <w:rsid w:val="00570DD2"/>
    <w:rsid w:val="00571CBB"/>
    <w:rsid w:val="005747CF"/>
    <w:rsid w:val="005756A7"/>
    <w:rsid w:val="00575C5C"/>
    <w:rsid w:val="00584B87"/>
    <w:rsid w:val="00593381"/>
    <w:rsid w:val="005940DE"/>
    <w:rsid w:val="005977A4"/>
    <w:rsid w:val="005A1001"/>
    <w:rsid w:val="005A3640"/>
    <w:rsid w:val="005A5AF0"/>
    <w:rsid w:val="005A5DCC"/>
    <w:rsid w:val="005B0427"/>
    <w:rsid w:val="005B09A0"/>
    <w:rsid w:val="005B642B"/>
    <w:rsid w:val="005B6530"/>
    <w:rsid w:val="005B7D45"/>
    <w:rsid w:val="005C51EF"/>
    <w:rsid w:val="005C7F65"/>
    <w:rsid w:val="005D2387"/>
    <w:rsid w:val="005E0085"/>
    <w:rsid w:val="005E3B5F"/>
    <w:rsid w:val="005E64BE"/>
    <w:rsid w:val="005E6FD9"/>
    <w:rsid w:val="005E779D"/>
    <w:rsid w:val="005F56F9"/>
    <w:rsid w:val="005F7714"/>
    <w:rsid w:val="005F7C37"/>
    <w:rsid w:val="00601881"/>
    <w:rsid w:val="00601D83"/>
    <w:rsid w:val="00614330"/>
    <w:rsid w:val="00614416"/>
    <w:rsid w:val="00616194"/>
    <w:rsid w:val="00616502"/>
    <w:rsid w:val="00625DA2"/>
    <w:rsid w:val="00625F06"/>
    <w:rsid w:val="006275DE"/>
    <w:rsid w:val="00632D03"/>
    <w:rsid w:val="00635036"/>
    <w:rsid w:val="00643BDA"/>
    <w:rsid w:val="006507D7"/>
    <w:rsid w:val="00650F48"/>
    <w:rsid w:val="006524E9"/>
    <w:rsid w:val="00655491"/>
    <w:rsid w:val="00655C00"/>
    <w:rsid w:val="006607E8"/>
    <w:rsid w:val="00662BEC"/>
    <w:rsid w:val="00663056"/>
    <w:rsid w:val="00663BD3"/>
    <w:rsid w:val="00664274"/>
    <w:rsid w:val="00672C54"/>
    <w:rsid w:val="00674395"/>
    <w:rsid w:val="00675479"/>
    <w:rsid w:val="00675F9E"/>
    <w:rsid w:val="00693342"/>
    <w:rsid w:val="00695AF9"/>
    <w:rsid w:val="006A49FC"/>
    <w:rsid w:val="006B096D"/>
    <w:rsid w:val="006B2D30"/>
    <w:rsid w:val="006B5170"/>
    <w:rsid w:val="006B5589"/>
    <w:rsid w:val="006B5933"/>
    <w:rsid w:val="006B690B"/>
    <w:rsid w:val="006C1AFA"/>
    <w:rsid w:val="006C29A7"/>
    <w:rsid w:val="006C54DE"/>
    <w:rsid w:val="006C7E26"/>
    <w:rsid w:val="006D0451"/>
    <w:rsid w:val="006D098D"/>
    <w:rsid w:val="006D16EE"/>
    <w:rsid w:val="006D3FDD"/>
    <w:rsid w:val="006D48CE"/>
    <w:rsid w:val="006E16DE"/>
    <w:rsid w:val="006E499E"/>
    <w:rsid w:val="006E4BD8"/>
    <w:rsid w:val="006E70F5"/>
    <w:rsid w:val="006F058F"/>
    <w:rsid w:val="006F1C28"/>
    <w:rsid w:val="006F20CE"/>
    <w:rsid w:val="006F3FDE"/>
    <w:rsid w:val="007015C1"/>
    <w:rsid w:val="00707922"/>
    <w:rsid w:val="00707A15"/>
    <w:rsid w:val="00710D22"/>
    <w:rsid w:val="00711FDF"/>
    <w:rsid w:val="00712444"/>
    <w:rsid w:val="0071387A"/>
    <w:rsid w:val="00715A39"/>
    <w:rsid w:val="00721DB6"/>
    <w:rsid w:val="00723555"/>
    <w:rsid w:val="00726E8A"/>
    <w:rsid w:val="00734CB0"/>
    <w:rsid w:val="00742977"/>
    <w:rsid w:val="00742D47"/>
    <w:rsid w:val="00743901"/>
    <w:rsid w:val="007452ED"/>
    <w:rsid w:val="0075221D"/>
    <w:rsid w:val="00754474"/>
    <w:rsid w:val="00761001"/>
    <w:rsid w:val="00762FB1"/>
    <w:rsid w:val="007634E2"/>
    <w:rsid w:val="0076368B"/>
    <w:rsid w:val="0077124B"/>
    <w:rsid w:val="00771610"/>
    <w:rsid w:val="00773EB3"/>
    <w:rsid w:val="00774375"/>
    <w:rsid w:val="00777D41"/>
    <w:rsid w:val="007821AB"/>
    <w:rsid w:val="0078651B"/>
    <w:rsid w:val="00786D81"/>
    <w:rsid w:val="007876FD"/>
    <w:rsid w:val="00790B04"/>
    <w:rsid w:val="00791EA0"/>
    <w:rsid w:val="00796E1C"/>
    <w:rsid w:val="007973C7"/>
    <w:rsid w:val="007A0D19"/>
    <w:rsid w:val="007A2D1F"/>
    <w:rsid w:val="007B270B"/>
    <w:rsid w:val="007B2A05"/>
    <w:rsid w:val="007B6D93"/>
    <w:rsid w:val="007C0028"/>
    <w:rsid w:val="007C0599"/>
    <w:rsid w:val="007C05C0"/>
    <w:rsid w:val="007C4058"/>
    <w:rsid w:val="007C6164"/>
    <w:rsid w:val="007D1650"/>
    <w:rsid w:val="007D1963"/>
    <w:rsid w:val="007D1F25"/>
    <w:rsid w:val="007D20E5"/>
    <w:rsid w:val="007D3332"/>
    <w:rsid w:val="007D44F7"/>
    <w:rsid w:val="007D48BC"/>
    <w:rsid w:val="007D6B0D"/>
    <w:rsid w:val="007D77CA"/>
    <w:rsid w:val="007E16C6"/>
    <w:rsid w:val="007E4134"/>
    <w:rsid w:val="007E42D7"/>
    <w:rsid w:val="007E5423"/>
    <w:rsid w:val="007F3204"/>
    <w:rsid w:val="007F4029"/>
    <w:rsid w:val="007F676E"/>
    <w:rsid w:val="007F6A2D"/>
    <w:rsid w:val="0080136F"/>
    <w:rsid w:val="00801861"/>
    <w:rsid w:val="008033A8"/>
    <w:rsid w:val="0081132C"/>
    <w:rsid w:val="00813946"/>
    <w:rsid w:val="008148C4"/>
    <w:rsid w:val="008227CA"/>
    <w:rsid w:val="008247E1"/>
    <w:rsid w:val="00824C75"/>
    <w:rsid w:val="00825D39"/>
    <w:rsid w:val="0082788D"/>
    <w:rsid w:val="00834C3A"/>
    <w:rsid w:val="00840DD8"/>
    <w:rsid w:val="00844B86"/>
    <w:rsid w:val="008454C2"/>
    <w:rsid w:val="00847642"/>
    <w:rsid w:val="008500C6"/>
    <w:rsid w:val="00851969"/>
    <w:rsid w:val="0086235A"/>
    <w:rsid w:val="008629C6"/>
    <w:rsid w:val="00872641"/>
    <w:rsid w:val="0087416A"/>
    <w:rsid w:val="00875FCB"/>
    <w:rsid w:val="00877A9F"/>
    <w:rsid w:val="00883424"/>
    <w:rsid w:val="00886E25"/>
    <w:rsid w:val="00887AD7"/>
    <w:rsid w:val="00891EDA"/>
    <w:rsid w:val="00891F61"/>
    <w:rsid w:val="00894C1F"/>
    <w:rsid w:val="008970B6"/>
    <w:rsid w:val="008A1A54"/>
    <w:rsid w:val="008A406B"/>
    <w:rsid w:val="008A4506"/>
    <w:rsid w:val="008A7E5F"/>
    <w:rsid w:val="008B3A9A"/>
    <w:rsid w:val="008B68B3"/>
    <w:rsid w:val="008B68FA"/>
    <w:rsid w:val="008B6B10"/>
    <w:rsid w:val="008C182F"/>
    <w:rsid w:val="008C283B"/>
    <w:rsid w:val="008C3474"/>
    <w:rsid w:val="008C44D3"/>
    <w:rsid w:val="008C5962"/>
    <w:rsid w:val="008C6CD0"/>
    <w:rsid w:val="008D116D"/>
    <w:rsid w:val="008E0203"/>
    <w:rsid w:val="008E0733"/>
    <w:rsid w:val="008E4962"/>
    <w:rsid w:val="008E4CCC"/>
    <w:rsid w:val="008E63BA"/>
    <w:rsid w:val="008F30BE"/>
    <w:rsid w:val="008F4706"/>
    <w:rsid w:val="008F5298"/>
    <w:rsid w:val="008F6929"/>
    <w:rsid w:val="008F6FD5"/>
    <w:rsid w:val="009001AE"/>
    <w:rsid w:val="00904792"/>
    <w:rsid w:val="0090585F"/>
    <w:rsid w:val="009070C4"/>
    <w:rsid w:val="00911A2B"/>
    <w:rsid w:val="009163E7"/>
    <w:rsid w:val="00917B46"/>
    <w:rsid w:val="00921FB9"/>
    <w:rsid w:val="00925A15"/>
    <w:rsid w:val="00932239"/>
    <w:rsid w:val="00933FCD"/>
    <w:rsid w:val="0093494F"/>
    <w:rsid w:val="0093722F"/>
    <w:rsid w:val="00945B27"/>
    <w:rsid w:val="0095141A"/>
    <w:rsid w:val="009554F7"/>
    <w:rsid w:val="00956AE2"/>
    <w:rsid w:val="00957304"/>
    <w:rsid w:val="0096379B"/>
    <w:rsid w:val="009641FD"/>
    <w:rsid w:val="00965252"/>
    <w:rsid w:val="009655B5"/>
    <w:rsid w:val="0097127E"/>
    <w:rsid w:val="00974EB2"/>
    <w:rsid w:val="00985358"/>
    <w:rsid w:val="00990198"/>
    <w:rsid w:val="00990EA0"/>
    <w:rsid w:val="0099154B"/>
    <w:rsid w:val="00991CD0"/>
    <w:rsid w:val="009A05FA"/>
    <w:rsid w:val="009A0F52"/>
    <w:rsid w:val="009A3919"/>
    <w:rsid w:val="009A717E"/>
    <w:rsid w:val="009B04C7"/>
    <w:rsid w:val="009B0F05"/>
    <w:rsid w:val="009B2C7D"/>
    <w:rsid w:val="009D3A66"/>
    <w:rsid w:val="009D7E1A"/>
    <w:rsid w:val="009E3005"/>
    <w:rsid w:val="009E62E0"/>
    <w:rsid w:val="00A01225"/>
    <w:rsid w:val="00A11BEC"/>
    <w:rsid w:val="00A141FD"/>
    <w:rsid w:val="00A2164A"/>
    <w:rsid w:val="00A26475"/>
    <w:rsid w:val="00A27326"/>
    <w:rsid w:val="00A27850"/>
    <w:rsid w:val="00A30DA1"/>
    <w:rsid w:val="00A31291"/>
    <w:rsid w:val="00A342B5"/>
    <w:rsid w:val="00A35488"/>
    <w:rsid w:val="00A4504F"/>
    <w:rsid w:val="00A45BBB"/>
    <w:rsid w:val="00A46F07"/>
    <w:rsid w:val="00A47579"/>
    <w:rsid w:val="00A51788"/>
    <w:rsid w:val="00A52EAF"/>
    <w:rsid w:val="00A536BF"/>
    <w:rsid w:val="00A56667"/>
    <w:rsid w:val="00A56E72"/>
    <w:rsid w:val="00A62261"/>
    <w:rsid w:val="00A6665C"/>
    <w:rsid w:val="00A669FE"/>
    <w:rsid w:val="00A7048B"/>
    <w:rsid w:val="00A75213"/>
    <w:rsid w:val="00A807C4"/>
    <w:rsid w:val="00A80FEC"/>
    <w:rsid w:val="00A84510"/>
    <w:rsid w:val="00A94283"/>
    <w:rsid w:val="00A95D8F"/>
    <w:rsid w:val="00A96F37"/>
    <w:rsid w:val="00AB2989"/>
    <w:rsid w:val="00AB321E"/>
    <w:rsid w:val="00AC00B2"/>
    <w:rsid w:val="00AC1527"/>
    <w:rsid w:val="00AC16B9"/>
    <w:rsid w:val="00AC17D9"/>
    <w:rsid w:val="00AC3DB2"/>
    <w:rsid w:val="00AC3E10"/>
    <w:rsid w:val="00AC535A"/>
    <w:rsid w:val="00AD152C"/>
    <w:rsid w:val="00AD1FA6"/>
    <w:rsid w:val="00AD7352"/>
    <w:rsid w:val="00AE36D7"/>
    <w:rsid w:val="00AE6554"/>
    <w:rsid w:val="00AE77C7"/>
    <w:rsid w:val="00AE7A97"/>
    <w:rsid w:val="00AF3F4A"/>
    <w:rsid w:val="00AF7472"/>
    <w:rsid w:val="00B02C18"/>
    <w:rsid w:val="00B04340"/>
    <w:rsid w:val="00B04E9B"/>
    <w:rsid w:val="00B16A94"/>
    <w:rsid w:val="00B22B05"/>
    <w:rsid w:val="00B2781C"/>
    <w:rsid w:val="00B34EFB"/>
    <w:rsid w:val="00B42D09"/>
    <w:rsid w:val="00B43570"/>
    <w:rsid w:val="00B442B9"/>
    <w:rsid w:val="00B47DEF"/>
    <w:rsid w:val="00B50C42"/>
    <w:rsid w:val="00B54503"/>
    <w:rsid w:val="00B558A1"/>
    <w:rsid w:val="00B606DC"/>
    <w:rsid w:val="00B64CF4"/>
    <w:rsid w:val="00B65869"/>
    <w:rsid w:val="00B67D00"/>
    <w:rsid w:val="00B72E0D"/>
    <w:rsid w:val="00B73375"/>
    <w:rsid w:val="00B74252"/>
    <w:rsid w:val="00B75D7C"/>
    <w:rsid w:val="00B804EF"/>
    <w:rsid w:val="00B8302B"/>
    <w:rsid w:val="00B85708"/>
    <w:rsid w:val="00B860D5"/>
    <w:rsid w:val="00B954BD"/>
    <w:rsid w:val="00B955CA"/>
    <w:rsid w:val="00B95CB9"/>
    <w:rsid w:val="00BA09D4"/>
    <w:rsid w:val="00BA21AC"/>
    <w:rsid w:val="00BA66DD"/>
    <w:rsid w:val="00BA6D25"/>
    <w:rsid w:val="00BB14FB"/>
    <w:rsid w:val="00BB6F43"/>
    <w:rsid w:val="00BC52B8"/>
    <w:rsid w:val="00BD5576"/>
    <w:rsid w:val="00BE23CE"/>
    <w:rsid w:val="00BE3571"/>
    <w:rsid w:val="00BE3F85"/>
    <w:rsid w:val="00BF01EB"/>
    <w:rsid w:val="00BF62AB"/>
    <w:rsid w:val="00BF7235"/>
    <w:rsid w:val="00C035E1"/>
    <w:rsid w:val="00C115A2"/>
    <w:rsid w:val="00C119B4"/>
    <w:rsid w:val="00C12260"/>
    <w:rsid w:val="00C15CBF"/>
    <w:rsid w:val="00C17612"/>
    <w:rsid w:val="00C17F2F"/>
    <w:rsid w:val="00C2328D"/>
    <w:rsid w:val="00C26484"/>
    <w:rsid w:val="00C27227"/>
    <w:rsid w:val="00C309B2"/>
    <w:rsid w:val="00C31A1C"/>
    <w:rsid w:val="00C33C5F"/>
    <w:rsid w:val="00C34D8A"/>
    <w:rsid w:val="00C37C71"/>
    <w:rsid w:val="00C545B3"/>
    <w:rsid w:val="00C5538D"/>
    <w:rsid w:val="00C62F09"/>
    <w:rsid w:val="00C63517"/>
    <w:rsid w:val="00C654CC"/>
    <w:rsid w:val="00C67534"/>
    <w:rsid w:val="00C679B0"/>
    <w:rsid w:val="00C71E26"/>
    <w:rsid w:val="00C727C2"/>
    <w:rsid w:val="00C72A9B"/>
    <w:rsid w:val="00C72FB1"/>
    <w:rsid w:val="00C76F3B"/>
    <w:rsid w:val="00C77AD3"/>
    <w:rsid w:val="00C82D51"/>
    <w:rsid w:val="00C84350"/>
    <w:rsid w:val="00C87A9C"/>
    <w:rsid w:val="00C91E08"/>
    <w:rsid w:val="00C97D5D"/>
    <w:rsid w:val="00CA0355"/>
    <w:rsid w:val="00CA55F1"/>
    <w:rsid w:val="00CB2AEA"/>
    <w:rsid w:val="00CB2F94"/>
    <w:rsid w:val="00CB309E"/>
    <w:rsid w:val="00CB3A74"/>
    <w:rsid w:val="00CB4558"/>
    <w:rsid w:val="00CB4789"/>
    <w:rsid w:val="00CC2558"/>
    <w:rsid w:val="00CC4829"/>
    <w:rsid w:val="00CC497F"/>
    <w:rsid w:val="00CC64EC"/>
    <w:rsid w:val="00CC720A"/>
    <w:rsid w:val="00CD0E7F"/>
    <w:rsid w:val="00CD7927"/>
    <w:rsid w:val="00CF00E6"/>
    <w:rsid w:val="00CF3BBF"/>
    <w:rsid w:val="00CF537F"/>
    <w:rsid w:val="00CF5DD1"/>
    <w:rsid w:val="00D1353A"/>
    <w:rsid w:val="00D14161"/>
    <w:rsid w:val="00D205A5"/>
    <w:rsid w:val="00D26695"/>
    <w:rsid w:val="00D30051"/>
    <w:rsid w:val="00D35C4C"/>
    <w:rsid w:val="00D36D6F"/>
    <w:rsid w:val="00D41491"/>
    <w:rsid w:val="00D46204"/>
    <w:rsid w:val="00D47E51"/>
    <w:rsid w:val="00D511F8"/>
    <w:rsid w:val="00D52A6C"/>
    <w:rsid w:val="00D52D61"/>
    <w:rsid w:val="00D54E38"/>
    <w:rsid w:val="00D55C2C"/>
    <w:rsid w:val="00D56B60"/>
    <w:rsid w:val="00D56D67"/>
    <w:rsid w:val="00D57CF9"/>
    <w:rsid w:val="00D6273C"/>
    <w:rsid w:val="00D63208"/>
    <w:rsid w:val="00D66097"/>
    <w:rsid w:val="00D666A9"/>
    <w:rsid w:val="00D67457"/>
    <w:rsid w:val="00D73128"/>
    <w:rsid w:val="00D7502C"/>
    <w:rsid w:val="00D87559"/>
    <w:rsid w:val="00D875F1"/>
    <w:rsid w:val="00D91517"/>
    <w:rsid w:val="00D917FC"/>
    <w:rsid w:val="00D929C9"/>
    <w:rsid w:val="00D93222"/>
    <w:rsid w:val="00D94F8D"/>
    <w:rsid w:val="00D97042"/>
    <w:rsid w:val="00DA275C"/>
    <w:rsid w:val="00DA2C1F"/>
    <w:rsid w:val="00DA78CC"/>
    <w:rsid w:val="00DA78D1"/>
    <w:rsid w:val="00DB3A14"/>
    <w:rsid w:val="00DB5167"/>
    <w:rsid w:val="00DB7B54"/>
    <w:rsid w:val="00DC08D5"/>
    <w:rsid w:val="00DC325B"/>
    <w:rsid w:val="00DC5D85"/>
    <w:rsid w:val="00DD382D"/>
    <w:rsid w:val="00DD43B8"/>
    <w:rsid w:val="00DD56D0"/>
    <w:rsid w:val="00DE0213"/>
    <w:rsid w:val="00DE5B99"/>
    <w:rsid w:val="00DE63CF"/>
    <w:rsid w:val="00DE6FCF"/>
    <w:rsid w:val="00DE7AAE"/>
    <w:rsid w:val="00DF7324"/>
    <w:rsid w:val="00E01018"/>
    <w:rsid w:val="00E021F3"/>
    <w:rsid w:val="00E033E4"/>
    <w:rsid w:val="00E03CD8"/>
    <w:rsid w:val="00E04469"/>
    <w:rsid w:val="00E061CF"/>
    <w:rsid w:val="00E1097B"/>
    <w:rsid w:val="00E16FB3"/>
    <w:rsid w:val="00E20071"/>
    <w:rsid w:val="00E22BE9"/>
    <w:rsid w:val="00E274E9"/>
    <w:rsid w:val="00E33023"/>
    <w:rsid w:val="00E334B4"/>
    <w:rsid w:val="00E3459D"/>
    <w:rsid w:val="00E34C80"/>
    <w:rsid w:val="00E3718E"/>
    <w:rsid w:val="00E37DD8"/>
    <w:rsid w:val="00E41416"/>
    <w:rsid w:val="00E436E5"/>
    <w:rsid w:val="00E46644"/>
    <w:rsid w:val="00E5091A"/>
    <w:rsid w:val="00E5178F"/>
    <w:rsid w:val="00E56A57"/>
    <w:rsid w:val="00E62511"/>
    <w:rsid w:val="00E67003"/>
    <w:rsid w:val="00E717A4"/>
    <w:rsid w:val="00E71BB0"/>
    <w:rsid w:val="00E73808"/>
    <w:rsid w:val="00E753F9"/>
    <w:rsid w:val="00E77424"/>
    <w:rsid w:val="00E77A5C"/>
    <w:rsid w:val="00E819A7"/>
    <w:rsid w:val="00E84221"/>
    <w:rsid w:val="00E85822"/>
    <w:rsid w:val="00E96602"/>
    <w:rsid w:val="00EA111F"/>
    <w:rsid w:val="00EB1C88"/>
    <w:rsid w:val="00EB24A6"/>
    <w:rsid w:val="00EB702C"/>
    <w:rsid w:val="00EB7AE1"/>
    <w:rsid w:val="00EC438D"/>
    <w:rsid w:val="00EC48D9"/>
    <w:rsid w:val="00EC5506"/>
    <w:rsid w:val="00EC7C60"/>
    <w:rsid w:val="00ED3944"/>
    <w:rsid w:val="00ED4D21"/>
    <w:rsid w:val="00ED7A11"/>
    <w:rsid w:val="00EE1FFF"/>
    <w:rsid w:val="00EF4A9A"/>
    <w:rsid w:val="00EF6140"/>
    <w:rsid w:val="00F01239"/>
    <w:rsid w:val="00F0487D"/>
    <w:rsid w:val="00F114BB"/>
    <w:rsid w:val="00F12240"/>
    <w:rsid w:val="00F12BCE"/>
    <w:rsid w:val="00F16F99"/>
    <w:rsid w:val="00F17067"/>
    <w:rsid w:val="00F201D4"/>
    <w:rsid w:val="00F34049"/>
    <w:rsid w:val="00F40075"/>
    <w:rsid w:val="00F4193F"/>
    <w:rsid w:val="00F43105"/>
    <w:rsid w:val="00F43B3A"/>
    <w:rsid w:val="00F53930"/>
    <w:rsid w:val="00F545A6"/>
    <w:rsid w:val="00F55252"/>
    <w:rsid w:val="00F56C61"/>
    <w:rsid w:val="00F70D12"/>
    <w:rsid w:val="00F71477"/>
    <w:rsid w:val="00F720A0"/>
    <w:rsid w:val="00F73AC9"/>
    <w:rsid w:val="00F8007A"/>
    <w:rsid w:val="00F810F2"/>
    <w:rsid w:val="00F85F5C"/>
    <w:rsid w:val="00F86AAD"/>
    <w:rsid w:val="00F9142F"/>
    <w:rsid w:val="00F97BCC"/>
    <w:rsid w:val="00FA0063"/>
    <w:rsid w:val="00FA1D8B"/>
    <w:rsid w:val="00FA2EE9"/>
    <w:rsid w:val="00FA46C8"/>
    <w:rsid w:val="00FA5924"/>
    <w:rsid w:val="00FA5F68"/>
    <w:rsid w:val="00FB4827"/>
    <w:rsid w:val="00FB4AB7"/>
    <w:rsid w:val="00FB6789"/>
    <w:rsid w:val="00FC71A8"/>
    <w:rsid w:val="00FD071B"/>
    <w:rsid w:val="00FD7DC4"/>
    <w:rsid w:val="00FE5EE4"/>
    <w:rsid w:val="00FE6732"/>
    <w:rsid w:val="00FE67DF"/>
    <w:rsid w:val="00FF37A1"/>
    <w:rsid w:val="00FF5995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404F33"/>
  <w15:docId w15:val="{C3298A6C-9FDF-4735-A445-5D8FDED6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09D4"/>
    <w:pPr>
      <w:spacing w:before="100" w:beforeAutospacing="1"/>
    </w:pPr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0953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6C7E26"/>
    <w:rPr>
      <w:rFonts w:cs="Times New Roman"/>
      <w:b/>
      <w:bCs/>
    </w:rPr>
  </w:style>
  <w:style w:type="paragraph" w:styleId="ListParagraph">
    <w:name w:val="List Paragraph"/>
    <w:basedOn w:val="Normal"/>
    <w:link w:val="ListParagraphChar"/>
    <w:qFormat/>
    <w:rsid w:val="006C7E26"/>
    <w:pPr>
      <w:ind w:left="720"/>
      <w:contextualSpacing/>
    </w:pPr>
  </w:style>
  <w:style w:type="paragraph" w:customStyle="1" w:styleId="Default">
    <w:name w:val="Default"/>
    <w:rsid w:val="009001A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DPCheading1">
    <w:name w:val="DPC heading 1"/>
    <w:basedOn w:val="ListParagraph"/>
    <w:link w:val="DPCheading1Char"/>
    <w:rsid w:val="00355F71"/>
    <w:pPr>
      <w:numPr>
        <w:numId w:val="1"/>
      </w:numPr>
      <w:spacing w:before="120"/>
      <w:ind w:left="714" w:hanging="357"/>
    </w:pPr>
    <w:rPr>
      <w:rFonts w:cs="Arial"/>
      <w:color w:val="007C6F"/>
      <w:szCs w:val="20"/>
    </w:rPr>
  </w:style>
  <w:style w:type="table" w:styleId="TableGrid">
    <w:name w:val="Table Grid"/>
    <w:basedOn w:val="TableNormal"/>
    <w:rsid w:val="002F498A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locked/>
    <w:rsid w:val="009A717E"/>
    <w:rPr>
      <w:rFonts w:cs="Times New Roman"/>
    </w:rPr>
  </w:style>
  <w:style w:type="character" w:customStyle="1" w:styleId="DPCheading1Char">
    <w:name w:val="DPC heading 1 Char"/>
    <w:basedOn w:val="ListParagraphChar"/>
    <w:link w:val="DPCheading1"/>
    <w:locked/>
    <w:rsid w:val="00355F71"/>
    <w:rPr>
      <w:rFonts w:cs="Arial"/>
      <w:color w:val="007C6F"/>
      <w:sz w:val="20"/>
      <w:szCs w:val="20"/>
    </w:rPr>
  </w:style>
  <w:style w:type="paragraph" w:styleId="Header">
    <w:name w:val="header"/>
    <w:basedOn w:val="Normal"/>
    <w:link w:val="HeaderChar"/>
    <w:semiHidden/>
    <w:rsid w:val="006C54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6C54DE"/>
    <w:rPr>
      <w:rFonts w:cs="Times New Roman"/>
    </w:rPr>
  </w:style>
  <w:style w:type="paragraph" w:styleId="Footer">
    <w:name w:val="footer"/>
    <w:basedOn w:val="Normal"/>
    <w:link w:val="FooterChar"/>
    <w:semiHidden/>
    <w:rsid w:val="006C54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6C54DE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6C5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6C54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821A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21AB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0F46D3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21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0F46D3"/>
    <w:rPr>
      <w:rFonts w:cs="Times New Roman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D929C9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locked/>
    <w:rsid w:val="00D929C9"/>
    <w:rPr>
      <w:rFonts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D929C9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6F3FD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953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A111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A111F"/>
    <w:rPr>
      <w:i/>
      <w:iCs/>
      <w:color w:val="000000" w:themeColor="text1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013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9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pconline.org/digipres/prof-development/cdfund/cdf-guidelin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y.currie@dpconlin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9A12ADEB0E794F9A53CB1E6BDEBEF9" ma:contentTypeVersion="2" ma:contentTypeDescription="Create a new document." ma:contentTypeScope="" ma:versionID="7983560228525d04e20844e66bd1922d">
  <xsd:schema xmlns:xsd="http://www.w3.org/2001/XMLSchema" xmlns:xs="http://www.w3.org/2001/XMLSchema" xmlns:p="http://schemas.microsoft.com/office/2006/metadata/properties" xmlns:ns2="e3cce8e0-2e05-4967-9afc-6d8fd6e34cbf" targetNamespace="http://schemas.microsoft.com/office/2006/metadata/properties" ma:root="true" ma:fieldsID="5bed088e7bede50c134824f3be36690c" ns2:_="">
    <xsd:import namespace="e3cce8e0-2e05-4967-9afc-6d8fd6e34c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ce8e0-2e05-4967-9afc-6d8fd6e34c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4D5E3E-9788-4144-A5B3-CDA48D9F71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9189FD-28FB-446A-8872-353639866F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09E199-2CE7-4DB6-B780-C3A250024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ce8e0-2e05-4967-9afc-6d8fd6e34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CC6A62-A09B-406D-B166-4DCEA3D836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56</Words>
  <Characters>3202</Characters>
  <Application>Microsoft Office Word</Application>
  <DocSecurity>0</DocSecurity>
  <Lines>12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Plan: 2009-2011</vt:lpstr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Plan: 2009-2011</dc:title>
  <dc:creator>William</dc:creator>
  <cp:lastModifiedBy>Amy Currie</cp:lastModifiedBy>
  <cp:revision>8</cp:revision>
  <cp:lastPrinted>2020-02-19T11:19:00Z</cp:lastPrinted>
  <dcterms:created xsi:type="dcterms:W3CDTF">2023-10-12T07:49:00Z</dcterms:created>
  <dcterms:modified xsi:type="dcterms:W3CDTF">2024-06-17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886524286</vt:i4>
  </property>
  <property fmtid="{D5CDD505-2E9C-101B-9397-08002B2CF9AE}" pid="3" name="_ReviewCycleID">
    <vt:i4>886524286</vt:i4>
  </property>
  <property fmtid="{D5CDD505-2E9C-101B-9397-08002B2CF9AE}" pid="4" name="_NewReviewCycle">
    <vt:lpwstr/>
  </property>
  <property fmtid="{D5CDD505-2E9C-101B-9397-08002B2CF9AE}" pid="5" name="_EmailEntryID">
    <vt:lpwstr>00000000E431E72EED0F704AB0652FB363672C8207004F54435C225E364D95A719044435714E000005EB53FF00004F54435C225E364D95A719044435714E00001989537B0000</vt:lpwstr>
  </property>
  <property fmtid="{D5CDD505-2E9C-101B-9397-08002B2CF9AE}" pid="6" name="_EmailStoreID0">
    <vt:lpwstr>0000000038A1BB1005E5101AA1BB08002B2A56C20000454D534D44422E444C4C00000000000000001B55FA20AA6611CD9BC800AA002FC45A0C00000057494E584245554B3031002F6F3D486F7374696E672F6F753D45786368616E67652041646D696E6973747261746976652047726F7570202846594449424F48463233535</vt:lpwstr>
  </property>
  <property fmtid="{D5CDD505-2E9C-101B-9397-08002B2CF9AE}" pid="7" name="_EmailStoreID1">
    <vt:lpwstr>0444C54292F636E3D526563697069656E74732F636E3D6532373732363034353500</vt:lpwstr>
  </property>
  <property fmtid="{D5CDD505-2E9C-101B-9397-08002B2CF9AE}" pid="8" name="_ReviewingToolsShownOnce">
    <vt:lpwstr/>
  </property>
  <property fmtid="{D5CDD505-2E9C-101B-9397-08002B2CF9AE}" pid="9" name="ContentTypeId">
    <vt:lpwstr>0x010100749A12ADEB0E794F9A53CB1E6BDEBEF9</vt:lpwstr>
  </property>
  <property fmtid="{D5CDD505-2E9C-101B-9397-08002B2CF9AE}" pid="10" name="GrammarlyDocumentId">
    <vt:lpwstr>a0d984319a186b510e7508a2c90004d4aebc7b25fa4f843b695b50960fdedfc1</vt:lpwstr>
  </property>
</Properties>
</file>